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B3AEE" w:rsidRDefault="006B3AEE" w:rsidP="006A1726">
      <w:pPr>
        <w:rPr>
          <w:color w:val="6C0000"/>
          <w:sz w:val="36"/>
          <w:szCs w:val="36"/>
        </w:rPr>
      </w:pPr>
    </w:p>
    <w:p w:rsidR="006B3AEE" w:rsidRPr="006B3AEE" w:rsidRDefault="006B3AEE" w:rsidP="006A1726">
      <w:pPr>
        <w:rPr>
          <w:b/>
          <w:color w:val="6C0000"/>
          <w:sz w:val="52"/>
          <w:szCs w:val="52"/>
        </w:rPr>
      </w:pPr>
      <w:r w:rsidRPr="00D8590E">
        <w:rPr>
          <w:b/>
          <w:color w:val="6C0000"/>
          <w:sz w:val="52"/>
          <w:szCs w:val="52"/>
        </w:rPr>
        <w:t xml:space="preserve">NTN OPEN CALL FOR </w:t>
      </w:r>
      <w:r>
        <w:rPr>
          <w:b/>
          <w:color w:val="6C0000"/>
          <w:sz w:val="52"/>
          <w:szCs w:val="52"/>
        </w:rPr>
        <w:t>2021/22 Theatre Season</w:t>
      </w:r>
    </w:p>
    <w:p w:rsidR="006A1726" w:rsidRPr="00D8590E" w:rsidRDefault="006B3AEE" w:rsidP="006A1726">
      <w:pPr>
        <w:rPr>
          <w:color w:val="6C0000"/>
          <w:sz w:val="36"/>
          <w:szCs w:val="36"/>
        </w:rPr>
      </w:pPr>
      <w:r>
        <w:rPr>
          <w:color w:val="6C0000"/>
          <w:sz w:val="36"/>
          <w:szCs w:val="36"/>
        </w:rPr>
        <w:t>APPLICATION FORM</w:t>
      </w:r>
    </w:p>
    <w:p w:rsidR="006A1726" w:rsidRDefault="006A1726" w:rsidP="006A1726">
      <w:pPr>
        <w:pStyle w:val="ListParagraph"/>
        <w:numPr>
          <w:ilvl w:val="0"/>
          <w:numId w:val="1"/>
        </w:numPr>
        <w:jc w:val="both"/>
      </w:pPr>
      <w:r w:rsidRPr="002B2568">
        <w:rPr>
          <w:b/>
        </w:rPr>
        <w:t xml:space="preserve">Closing Date:  </w:t>
      </w:r>
      <w:r w:rsidR="00E179AF">
        <w:rPr>
          <w:b/>
        </w:rPr>
        <w:t>Monday</w:t>
      </w:r>
      <w:r w:rsidRPr="00D35FBB">
        <w:rPr>
          <w:b/>
        </w:rPr>
        <w:t>,</w:t>
      </w:r>
      <w:r>
        <w:t xml:space="preserve"> </w:t>
      </w:r>
      <w:r w:rsidR="00E179AF">
        <w:rPr>
          <w:b/>
        </w:rPr>
        <w:t>20 July</w:t>
      </w:r>
      <w:r>
        <w:rPr>
          <w:b/>
        </w:rPr>
        <w:t xml:space="preserve"> 2020</w:t>
      </w:r>
      <w:r>
        <w:t xml:space="preserve">, 00H00. </w:t>
      </w:r>
    </w:p>
    <w:p w:rsidR="00BF17A8" w:rsidRPr="00BF17A8" w:rsidRDefault="00BF17A8" w:rsidP="006A1726">
      <w:pPr>
        <w:pStyle w:val="ListParagraph"/>
        <w:numPr>
          <w:ilvl w:val="0"/>
          <w:numId w:val="1"/>
        </w:numPr>
        <w:jc w:val="both"/>
      </w:pPr>
      <w:r w:rsidRPr="00BF17A8">
        <w:t xml:space="preserve">Timeline for this season is for works to be staged/realized between </w:t>
      </w:r>
      <w:r w:rsidRPr="00BF17A8">
        <w:rPr>
          <w:b/>
        </w:rPr>
        <w:t>August 2021 – July 2022.</w:t>
      </w:r>
      <w:r w:rsidRPr="00BF17A8">
        <w:t xml:space="preserve"> </w:t>
      </w:r>
    </w:p>
    <w:p w:rsidR="00362C36" w:rsidRPr="00362C36" w:rsidRDefault="00362C36" w:rsidP="006A1726">
      <w:pPr>
        <w:pStyle w:val="ListParagraph"/>
        <w:numPr>
          <w:ilvl w:val="0"/>
          <w:numId w:val="1"/>
        </w:numPr>
        <w:jc w:val="both"/>
      </w:pPr>
      <w:r w:rsidRPr="00362C36">
        <w:t xml:space="preserve">Completed applications </w:t>
      </w:r>
      <w:r w:rsidR="006B3AEE">
        <w:t>should</w:t>
      </w:r>
      <w:r w:rsidRPr="00362C36">
        <w:t xml:space="preserve"> be emailed to  </w:t>
      </w:r>
      <w:hyperlink r:id="rId7" w:history="1">
        <w:r w:rsidRPr="00C951AD">
          <w:rPr>
            <w:rStyle w:val="Hyperlink"/>
          </w:rPr>
          <w:t>submit@ntn.org.na</w:t>
        </w:r>
      </w:hyperlink>
      <w:r>
        <w:t xml:space="preserve"> along with all necessary documents</w:t>
      </w:r>
      <w:r w:rsidR="00BF17A8">
        <w:t xml:space="preserve"> and files. </w:t>
      </w:r>
    </w:p>
    <w:p w:rsidR="006A1726" w:rsidRDefault="006A1726" w:rsidP="006A1726">
      <w:pPr>
        <w:pStyle w:val="ListParagraph"/>
        <w:numPr>
          <w:ilvl w:val="0"/>
          <w:numId w:val="1"/>
        </w:numPr>
      </w:pPr>
      <w:r>
        <w:t>Enter N/A where information is not applicable.</w:t>
      </w:r>
    </w:p>
    <w:p w:rsidR="006A1726" w:rsidRDefault="006A1726" w:rsidP="00BF17A8">
      <w:pPr>
        <w:pStyle w:val="ListParagraph"/>
      </w:pPr>
      <w:r>
        <w:t xml:space="preserve">   </w:t>
      </w:r>
    </w:p>
    <w:p w:rsidR="006A1726" w:rsidRDefault="006A1726" w:rsidP="006A172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41"/>
        <w:gridCol w:w="6975"/>
      </w:tblGrid>
      <w:tr w:rsidR="006A1726" w:rsidTr="00E25023">
        <w:tc>
          <w:tcPr>
            <w:tcW w:w="9350" w:type="dxa"/>
            <w:gridSpan w:val="2"/>
          </w:tcPr>
          <w:p w:rsidR="006A1726" w:rsidRPr="006A1726" w:rsidRDefault="006A1726" w:rsidP="00E25023">
            <w:pPr>
              <w:rPr>
                <w:b/>
                <w:sz w:val="28"/>
                <w:szCs w:val="28"/>
              </w:rPr>
            </w:pPr>
            <w:r w:rsidRPr="006A1726">
              <w:rPr>
                <w:b/>
                <w:color w:val="6C0000"/>
                <w:sz w:val="28"/>
                <w:szCs w:val="28"/>
              </w:rPr>
              <w:t xml:space="preserve">APPLICANT’S DETAILS </w:t>
            </w:r>
          </w:p>
        </w:tc>
      </w:tr>
      <w:tr w:rsidR="006A1726" w:rsidTr="00E25023">
        <w:tc>
          <w:tcPr>
            <w:tcW w:w="2065" w:type="dxa"/>
          </w:tcPr>
          <w:p w:rsidR="006A1726" w:rsidRDefault="006A1726" w:rsidP="00E25023">
            <w:r>
              <w:t xml:space="preserve">Full Name: </w:t>
            </w:r>
          </w:p>
        </w:tc>
        <w:tc>
          <w:tcPr>
            <w:tcW w:w="7285" w:type="dxa"/>
          </w:tcPr>
          <w:p w:rsidR="006A1726" w:rsidRDefault="006A1726" w:rsidP="00E25023"/>
        </w:tc>
      </w:tr>
      <w:tr w:rsidR="006A1726" w:rsidTr="00E25023">
        <w:tc>
          <w:tcPr>
            <w:tcW w:w="2065" w:type="dxa"/>
          </w:tcPr>
          <w:p w:rsidR="006A1726" w:rsidRDefault="006A1726" w:rsidP="00E25023">
            <w:r>
              <w:t>Physical address:</w:t>
            </w:r>
          </w:p>
        </w:tc>
        <w:tc>
          <w:tcPr>
            <w:tcW w:w="7285" w:type="dxa"/>
          </w:tcPr>
          <w:p w:rsidR="006A1726" w:rsidRDefault="006A1726" w:rsidP="00E25023"/>
        </w:tc>
      </w:tr>
      <w:tr w:rsidR="006A1726" w:rsidTr="00E25023">
        <w:tc>
          <w:tcPr>
            <w:tcW w:w="2065" w:type="dxa"/>
          </w:tcPr>
          <w:p w:rsidR="006A1726" w:rsidRDefault="006A1726" w:rsidP="00E25023">
            <w:r>
              <w:t xml:space="preserve">Nationality: </w:t>
            </w:r>
          </w:p>
        </w:tc>
        <w:tc>
          <w:tcPr>
            <w:tcW w:w="7285" w:type="dxa"/>
          </w:tcPr>
          <w:p w:rsidR="006A1726" w:rsidRDefault="006A1726" w:rsidP="00E25023"/>
        </w:tc>
      </w:tr>
      <w:tr w:rsidR="006A1726" w:rsidTr="00E25023">
        <w:tc>
          <w:tcPr>
            <w:tcW w:w="2065" w:type="dxa"/>
          </w:tcPr>
          <w:p w:rsidR="006A1726" w:rsidRDefault="00F90CBA" w:rsidP="00E25023">
            <w:r>
              <w:t xml:space="preserve">Age: </w:t>
            </w:r>
          </w:p>
        </w:tc>
        <w:tc>
          <w:tcPr>
            <w:tcW w:w="7285" w:type="dxa"/>
          </w:tcPr>
          <w:p w:rsidR="006A1726" w:rsidRDefault="006A1726" w:rsidP="00E25023"/>
        </w:tc>
      </w:tr>
      <w:tr w:rsidR="006A1726" w:rsidTr="00E25023">
        <w:tc>
          <w:tcPr>
            <w:tcW w:w="2065" w:type="dxa"/>
          </w:tcPr>
          <w:p w:rsidR="006A1726" w:rsidRDefault="006A1726" w:rsidP="00E25023">
            <w:r>
              <w:t>Occupation(s):</w:t>
            </w:r>
          </w:p>
        </w:tc>
        <w:tc>
          <w:tcPr>
            <w:tcW w:w="7285" w:type="dxa"/>
          </w:tcPr>
          <w:p w:rsidR="006A1726" w:rsidRDefault="006A1726" w:rsidP="00E25023"/>
        </w:tc>
      </w:tr>
      <w:tr w:rsidR="006A1726" w:rsidTr="00E25023">
        <w:tc>
          <w:tcPr>
            <w:tcW w:w="2065" w:type="dxa"/>
          </w:tcPr>
          <w:p w:rsidR="006A1726" w:rsidRDefault="006A1726" w:rsidP="00E25023">
            <w:r>
              <w:t xml:space="preserve">Position of applicant for proposed work </w:t>
            </w:r>
            <w:r w:rsidRPr="00471BDD">
              <w:rPr>
                <w:sz w:val="18"/>
              </w:rPr>
              <w:t xml:space="preserve">(e.g. director, choreographer, </w:t>
            </w:r>
            <w:r>
              <w:rPr>
                <w:sz w:val="18"/>
              </w:rPr>
              <w:t xml:space="preserve">creator, </w:t>
            </w:r>
            <w:r w:rsidR="006B3AEE">
              <w:rPr>
                <w:sz w:val="18"/>
              </w:rPr>
              <w:t xml:space="preserve">playwright, </w:t>
            </w:r>
            <w:r w:rsidRPr="00471BDD">
              <w:rPr>
                <w:sz w:val="18"/>
              </w:rPr>
              <w:t>etc.)</w:t>
            </w:r>
          </w:p>
        </w:tc>
        <w:tc>
          <w:tcPr>
            <w:tcW w:w="7285" w:type="dxa"/>
          </w:tcPr>
          <w:p w:rsidR="006A1726" w:rsidRDefault="006A1726" w:rsidP="00E25023"/>
        </w:tc>
      </w:tr>
    </w:tbl>
    <w:p w:rsidR="006A1726" w:rsidRDefault="006A1726" w:rsidP="006A1726">
      <w:pPr>
        <w:rPr>
          <w:b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38"/>
        <w:gridCol w:w="6978"/>
      </w:tblGrid>
      <w:tr w:rsidR="006A1726" w:rsidRPr="009059F0" w:rsidTr="006A1726">
        <w:tc>
          <w:tcPr>
            <w:tcW w:w="9016" w:type="dxa"/>
            <w:gridSpan w:val="2"/>
          </w:tcPr>
          <w:p w:rsidR="006A1726" w:rsidRPr="006A1726" w:rsidRDefault="006A1726" w:rsidP="00E25023">
            <w:pPr>
              <w:rPr>
                <w:b/>
                <w:sz w:val="28"/>
                <w:szCs w:val="28"/>
              </w:rPr>
            </w:pPr>
            <w:r w:rsidRPr="006A1726">
              <w:rPr>
                <w:b/>
                <w:color w:val="6C0000"/>
                <w:sz w:val="28"/>
                <w:szCs w:val="28"/>
              </w:rPr>
              <w:t>CONTACT DETAILS</w:t>
            </w:r>
            <w:r w:rsidRPr="006A1726">
              <w:rPr>
                <w:b/>
                <w:color w:val="C00000"/>
                <w:sz w:val="28"/>
                <w:szCs w:val="28"/>
              </w:rPr>
              <w:t xml:space="preserve"> </w:t>
            </w:r>
          </w:p>
        </w:tc>
      </w:tr>
      <w:tr w:rsidR="006A1726" w:rsidTr="006A1726">
        <w:tc>
          <w:tcPr>
            <w:tcW w:w="2038" w:type="dxa"/>
          </w:tcPr>
          <w:p w:rsidR="006A1726" w:rsidRDefault="00F90CBA" w:rsidP="00E25023">
            <w:r>
              <w:t>Cell no:</w:t>
            </w:r>
          </w:p>
        </w:tc>
        <w:tc>
          <w:tcPr>
            <w:tcW w:w="6978" w:type="dxa"/>
          </w:tcPr>
          <w:p w:rsidR="006A1726" w:rsidRDefault="006A1726" w:rsidP="00E25023"/>
        </w:tc>
      </w:tr>
      <w:tr w:rsidR="006A1726" w:rsidTr="006A1726">
        <w:tc>
          <w:tcPr>
            <w:tcW w:w="2038" w:type="dxa"/>
          </w:tcPr>
          <w:p w:rsidR="006A1726" w:rsidRDefault="00F90CBA" w:rsidP="00E25023">
            <w:r>
              <w:t>Alternative Cell no:</w:t>
            </w:r>
          </w:p>
        </w:tc>
        <w:tc>
          <w:tcPr>
            <w:tcW w:w="6978" w:type="dxa"/>
          </w:tcPr>
          <w:p w:rsidR="006A1726" w:rsidRDefault="006A1726" w:rsidP="00E25023"/>
        </w:tc>
      </w:tr>
      <w:tr w:rsidR="006A1726" w:rsidTr="006A1726">
        <w:tc>
          <w:tcPr>
            <w:tcW w:w="2038" w:type="dxa"/>
          </w:tcPr>
          <w:p w:rsidR="006A1726" w:rsidRDefault="00F90CBA" w:rsidP="00E25023">
            <w:r>
              <w:t>E-Mail Address:</w:t>
            </w:r>
          </w:p>
        </w:tc>
        <w:tc>
          <w:tcPr>
            <w:tcW w:w="6978" w:type="dxa"/>
          </w:tcPr>
          <w:p w:rsidR="006A1726" w:rsidRDefault="006A1726" w:rsidP="00E25023"/>
        </w:tc>
      </w:tr>
    </w:tbl>
    <w:p w:rsidR="006A1726" w:rsidRDefault="006A1726" w:rsidP="006A1726">
      <w:pPr>
        <w:rPr>
          <w:b/>
          <w:sz w:val="28"/>
          <w:szCs w:val="28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2028"/>
        <w:gridCol w:w="7039"/>
      </w:tblGrid>
      <w:tr w:rsidR="006A1726" w:rsidRPr="009059F0" w:rsidTr="006835D2">
        <w:tc>
          <w:tcPr>
            <w:tcW w:w="9067" w:type="dxa"/>
            <w:gridSpan w:val="2"/>
          </w:tcPr>
          <w:p w:rsidR="006A1726" w:rsidRPr="006A1726" w:rsidRDefault="00F90CBA" w:rsidP="00E25023">
            <w:pPr>
              <w:rPr>
                <w:b/>
                <w:sz w:val="28"/>
                <w:szCs w:val="28"/>
              </w:rPr>
            </w:pPr>
            <w:r>
              <w:rPr>
                <w:b/>
                <w:color w:val="6C0000"/>
                <w:sz w:val="28"/>
                <w:szCs w:val="28"/>
              </w:rPr>
              <w:t>DETAILS OF APPLICANT</w:t>
            </w:r>
          </w:p>
        </w:tc>
      </w:tr>
      <w:tr w:rsidR="006A1726" w:rsidTr="006835D2">
        <w:tc>
          <w:tcPr>
            <w:tcW w:w="2028" w:type="dxa"/>
          </w:tcPr>
          <w:p w:rsidR="006A1726" w:rsidRDefault="006A1726" w:rsidP="00E25023">
            <w:r>
              <w:t>BIOGRAPHY:</w:t>
            </w:r>
          </w:p>
        </w:tc>
        <w:tc>
          <w:tcPr>
            <w:tcW w:w="7039" w:type="dxa"/>
          </w:tcPr>
          <w:p w:rsidR="006A1726" w:rsidRDefault="006A1726" w:rsidP="00E25023"/>
          <w:p w:rsidR="00F90CBA" w:rsidRDefault="00F90CBA" w:rsidP="00E25023"/>
          <w:p w:rsidR="00F90CBA" w:rsidRDefault="00F90CBA" w:rsidP="00E25023"/>
          <w:p w:rsidR="00F90CBA" w:rsidRDefault="00F90CBA" w:rsidP="00E25023"/>
          <w:p w:rsidR="00F90CBA" w:rsidRDefault="00F90CBA" w:rsidP="00E25023"/>
          <w:p w:rsidR="00F90CBA" w:rsidRDefault="00F90CBA" w:rsidP="00E25023"/>
          <w:p w:rsidR="00F90CBA" w:rsidRDefault="00F90CBA" w:rsidP="00E25023"/>
          <w:p w:rsidR="00F90CBA" w:rsidRDefault="00F90CBA" w:rsidP="00E25023"/>
          <w:p w:rsidR="00F90CBA" w:rsidRDefault="00F90CBA" w:rsidP="00E25023"/>
          <w:p w:rsidR="00F90CBA" w:rsidRDefault="00F90CBA" w:rsidP="00E25023"/>
          <w:p w:rsidR="00F90CBA" w:rsidRDefault="00F90CBA" w:rsidP="00E25023"/>
          <w:p w:rsidR="00F90CBA" w:rsidRDefault="00F90CBA" w:rsidP="00E25023"/>
          <w:p w:rsidR="00F90CBA" w:rsidRDefault="00F90CBA" w:rsidP="00E25023"/>
          <w:p w:rsidR="00F90CBA" w:rsidRDefault="00F90CBA" w:rsidP="00E25023"/>
          <w:p w:rsidR="00F90CBA" w:rsidRDefault="00F90CBA" w:rsidP="00E25023"/>
          <w:p w:rsidR="00F90CBA" w:rsidRDefault="00F90CBA" w:rsidP="00E25023"/>
        </w:tc>
      </w:tr>
      <w:tr w:rsidR="006A1726" w:rsidTr="006835D2">
        <w:tc>
          <w:tcPr>
            <w:tcW w:w="2028" w:type="dxa"/>
          </w:tcPr>
          <w:p w:rsidR="006A1726" w:rsidRDefault="006A1726" w:rsidP="00E25023">
            <w:r>
              <w:t>WEBSITE (URL):</w:t>
            </w:r>
          </w:p>
        </w:tc>
        <w:tc>
          <w:tcPr>
            <w:tcW w:w="7039" w:type="dxa"/>
          </w:tcPr>
          <w:p w:rsidR="006A1726" w:rsidRDefault="006A1726" w:rsidP="00E25023"/>
        </w:tc>
      </w:tr>
    </w:tbl>
    <w:p w:rsidR="006A1726" w:rsidRDefault="006A1726" w:rsidP="006A1726">
      <w:pPr>
        <w:rPr>
          <w:b/>
          <w:sz w:val="28"/>
          <w:szCs w:val="28"/>
        </w:rPr>
      </w:pPr>
    </w:p>
    <w:p w:rsidR="005D73AD" w:rsidRDefault="005D73AD" w:rsidP="006A1726">
      <w:pPr>
        <w:rPr>
          <w:b/>
          <w:sz w:val="28"/>
          <w:szCs w:val="28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3114"/>
        <w:gridCol w:w="5953"/>
      </w:tblGrid>
      <w:tr w:rsidR="006A1726" w:rsidRPr="00D8590E" w:rsidTr="006835D2">
        <w:tc>
          <w:tcPr>
            <w:tcW w:w="9067" w:type="dxa"/>
            <w:gridSpan w:val="2"/>
          </w:tcPr>
          <w:p w:rsidR="006A1726" w:rsidRPr="006A1726" w:rsidRDefault="006A1726" w:rsidP="00E25023">
            <w:pPr>
              <w:rPr>
                <w:color w:val="6C0000"/>
              </w:rPr>
            </w:pPr>
            <w:r w:rsidRPr="006A1726">
              <w:rPr>
                <w:b/>
                <w:color w:val="6C0000"/>
                <w:sz w:val="28"/>
                <w:szCs w:val="28"/>
              </w:rPr>
              <w:t>PROGRAM</w:t>
            </w:r>
          </w:p>
        </w:tc>
      </w:tr>
      <w:tr w:rsidR="006A1726" w:rsidTr="006835D2">
        <w:trPr>
          <w:trHeight w:val="368"/>
        </w:trPr>
        <w:tc>
          <w:tcPr>
            <w:tcW w:w="9067" w:type="dxa"/>
            <w:gridSpan w:val="2"/>
          </w:tcPr>
          <w:p w:rsidR="006A1726" w:rsidRDefault="006A1726" w:rsidP="00E25023">
            <w:r>
              <w:t xml:space="preserve">Select which program you are applying for (please ensure you see the </w:t>
            </w:r>
            <w:r w:rsidRPr="009168FF">
              <w:t>eligibility</w:t>
            </w:r>
            <w:r>
              <w:t xml:space="preserve"> notes for each program)</w:t>
            </w:r>
          </w:p>
          <w:p w:rsidR="006A1726" w:rsidRDefault="006A1726" w:rsidP="00E25023">
            <w:r>
              <w:t xml:space="preserve">Mark with an </w:t>
            </w:r>
            <w:r w:rsidRPr="00D8590E">
              <w:rPr>
                <w:b/>
                <w:color w:val="6C0000"/>
                <w:sz w:val="28"/>
              </w:rPr>
              <w:t>X</w:t>
            </w:r>
          </w:p>
        </w:tc>
      </w:tr>
      <w:tr w:rsidR="006A1726" w:rsidTr="006835D2">
        <w:tc>
          <w:tcPr>
            <w:tcW w:w="3114" w:type="dxa"/>
          </w:tcPr>
          <w:p w:rsidR="006A1726" w:rsidRPr="00F90CBA" w:rsidRDefault="006A1726" w:rsidP="00E25023">
            <w:pPr>
              <w:rPr>
                <w:b/>
              </w:rPr>
            </w:pPr>
            <w:r w:rsidRPr="00F90CBA">
              <w:rPr>
                <w:b/>
              </w:rPr>
              <w:t>NEW MAKERS’ PROGRAM</w:t>
            </w:r>
          </w:p>
        </w:tc>
        <w:tc>
          <w:tcPr>
            <w:tcW w:w="5953" w:type="dxa"/>
          </w:tcPr>
          <w:p w:rsidR="006A1726" w:rsidRDefault="006A1726" w:rsidP="00E25023"/>
        </w:tc>
      </w:tr>
      <w:tr w:rsidR="006A1726" w:rsidTr="006835D2">
        <w:tc>
          <w:tcPr>
            <w:tcW w:w="3114" w:type="dxa"/>
          </w:tcPr>
          <w:p w:rsidR="006A1726" w:rsidRPr="00F90CBA" w:rsidRDefault="006A1726" w:rsidP="00E25023">
            <w:pPr>
              <w:rPr>
                <w:b/>
              </w:rPr>
            </w:pPr>
            <w:r w:rsidRPr="00F90CBA">
              <w:rPr>
                <w:b/>
              </w:rPr>
              <w:t>OUTREACH PROGRAM</w:t>
            </w:r>
          </w:p>
        </w:tc>
        <w:tc>
          <w:tcPr>
            <w:tcW w:w="5953" w:type="dxa"/>
          </w:tcPr>
          <w:p w:rsidR="006A1726" w:rsidRDefault="006A1726" w:rsidP="00E25023"/>
        </w:tc>
      </w:tr>
      <w:tr w:rsidR="006A1726" w:rsidTr="006835D2">
        <w:tc>
          <w:tcPr>
            <w:tcW w:w="3114" w:type="dxa"/>
          </w:tcPr>
          <w:p w:rsidR="006A1726" w:rsidRPr="00F90CBA" w:rsidRDefault="006A1726" w:rsidP="00E25023">
            <w:pPr>
              <w:rPr>
                <w:b/>
              </w:rPr>
            </w:pPr>
            <w:r w:rsidRPr="00F90CBA">
              <w:rPr>
                <w:b/>
              </w:rPr>
              <w:t>CO-PRODUCTION PROGRAM</w:t>
            </w:r>
          </w:p>
        </w:tc>
        <w:tc>
          <w:tcPr>
            <w:tcW w:w="5953" w:type="dxa"/>
          </w:tcPr>
          <w:p w:rsidR="006A1726" w:rsidRDefault="006A1726" w:rsidP="00E25023"/>
        </w:tc>
      </w:tr>
      <w:tr w:rsidR="006A1726" w:rsidTr="006835D2">
        <w:tc>
          <w:tcPr>
            <w:tcW w:w="3114" w:type="dxa"/>
          </w:tcPr>
          <w:p w:rsidR="006A1726" w:rsidRPr="00F90CBA" w:rsidRDefault="006A1726" w:rsidP="00E25023">
            <w:pPr>
              <w:rPr>
                <w:b/>
              </w:rPr>
            </w:pPr>
            <w:r w:rsidRPr="00F90CBA">
              <w:rPr>
                <w:b/>
              </w:rPr>
              <w:t>MAIN PROGRAM</w:t>
            </w:r>
          </w:p>
        </w:tc>
        <w:tc>
          <w:tcPr>
            <w:tcW w:w="5953" w:type="dxa"/>
          </w:tcPr>
          <w:p w:rsidR="006A1726" w:rsidRDefault="006A1726" w:rsidP="00E25023"/>
        </w:tc>
      </w:tr>
      <w:tr w:rsidR="006A1726" w:rsidTr="006835D2">
        <w:tc>
          <w:tcPr>
            <w:tcW w:w="3114" w:type="dxa"/>
          </w:tcPr>
          <w:p w:rsidR="006A1726" w:rsidRPr="00F90CBA" w:rsidRDefault="006A1726" w:rsidP="00E25023">
            <w:pPr>
              <w:rPr>
                <w:b/>
              </w:rPr>
            </w:pPr>
            <w:r w:rsidRPr="00F90CBA">
              <w:rPr>
                <w:b/>
              </w:rPr>
              <w:t>LIVE ART PROGRAM</w:t>
            </w:r>
          </w:p>
        </w:tc>
        <w:tc>
          <w:tcPr>
            <w:tcW w:w="5953" w:type="dxa"/>
          </w:tcPr>
          <w:p w:rsidR="006A1726" w:rsidRDefault="006A1726" w:rsidP="00E25023"/>
        </w:tc>
      </w:tr>
    </w:tbl>
    <w:p w:rsidR="006A1726" w:rsidRDefault="006A1726" w:rsidP="006A1726">
      <w:pPr>
        <w:rPr>
          <w:b/>
          <w:sz w:val="28"/>
          <w:szCs w:val="28"/>
        </w:rPr>
      </w:pPr>
    </w:p>
    <w:p w:rsidR="006A1726" w:rsidRDefault="006A1726" w:rsidP="006A1726">
      <w:pPr>
        <w:rPr>
          <w:b/>
          <w:sz w:val="28"/>
          <w:szCs w:val="28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6A1726" w:rsidTr="006835D2">
        <w:tc>
          <w:tcPr>
            <w:tcW w:w="9067" w:type="dxa"/>
          </w:tcPr>
          <w:p w:rsidR="006A1726" w:rsidRPr="006A1726" w:rsidRDefault="006B3AEE" w:rsidP="00E25023">
            <w:r>
              <w:rPr>
                <w:b/>
                <w:color w:val="6C0000"/>
                <w:sz w:val="28"/>
                <w:szCs w:val="28"/>
              </w:rPr>
              <w:t xml:space="preserve">TITLE OF </w:t>
            </w:r>
            <w:r w:rsidR="006A1726" w:rsidRPr="006A1726">
              <w:rPr>
                <w:b/>
                <w:color w:val="6C0000"/>
                <w:sz w:val="28"/>
                <w:szCs w:val="28"/>
              </w:rPr>
              <w:t>WORK:</w:t>
            </w:r>
          </w:p>
        </w:tc>
      </w:tr>
      <w:tr w:rsidR="006A1726" w:rsidTr="006835D2">
        <w:trPr>
          <w:trHeight w:val="368"/>
        </w:trPr>
        <w:tc>
          <w:tcPr>
            <w:tcW w:w="9067" w:type="dxa"/>
          </w:tcPr>
          <w:p w:rsidR="006A1726" w:rsidRDefault="006A1726" w:rsidP="00E25023"/>
          <w:p w:rsidR="006A1726" w:rsidRDefault="006A1726" w:rsidP="00E25023"/>
          <w:p w:rsidR="006A1726" w:rsidRDefault="006A1726" w:rsidP="00E25023"/>
        </w:tc>
      </w:tr>
    </w:tbl>
    <w:p w:rsidR="006A1726" w:rsidRDefault="006A1726" w:rsidP="006A1726">
      <w:pPr>
        <w:rPr>
          <w:b/>
          <w:sz w:val="28"/>
          <w:szCs w:val="28"/>
        </w:rPr>
      </w:pPr>
    </w:p>
    <w:p w:rsidR="006A1726" w:rsidRDefault="006A1726" w:rsidP="006A1726">
      <w:pPr>
        <w:rPr>
          <w:b/>
          <w:sz w:val="28"/>
          <w:szCs w:val="28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6A1726" w:rsidTr="006835D2">
        <w:tc>
          <w:tcPr>
            <w:tcW w:w="9067" w:type="dxa"/>
          </w:tcPr>
          <w:p w:rsidR="006A1726" w:rsidRPr="006A1726" w:rsidRDefault="006B3AEE" w:rsidP="00E25023">
            <w:pPr>
              <w:rPr>
                <w:b/>
                <w:color w:val="6C0000"/>
                <w:sz w:val="28"/>
                <w:szCs w:val="28"/>
              </w:rPr>
            </w:pPr>
            <w:r>
              <w:rPr>
                <w:b/>
                <w:color w:val="6C0000"/>
                <w:sz w:val="28"/>
                <w:szCs w:val="28"/>
              </w:rPr>
              <w:t xml:space="preserve">BRIEF </w:t>
            </w:r>
            <w:r w:rsidR="006A1726" w:rsidRPr="006A1726">
              <w:rPr>
                <w:b/>
                <w:color w:val="6C0000"/>
                <w:sz w:val="28"/>
                <w:szCs w:val="28"/>
              </w:rPr>
              <w:t>DESCRIPTION OF WORK:</w:t>
            </w:r>
          </w:p>
          <w:p w:rsidR="006A1726" w:rsidRPr="00AA2FD5" w:rsidRDefault="006A1726" w:rsidP="00E25023">
            <w:pPr>
              <w:rPr>
                <w:i/>
              </w:rPr>
            </w:pPr>
          </w:p>
        </w:tc>
      </w:tr>
      <w:tr w:rsidR="006A1726" w:rsidTr="006835D2">
        <w:trPr>
          <w:trHeight w:val="368"/>
        </w:trPr>
        <w:tc>
          <w:tcPr>
            <w:tcW w:w="9067" w:type="dxa"/>
          </w:tcPr>
          <w:p w:rsidR="006A1726" w:rsidRDefault="006A1726" w:rsidP="00E25023"/>
          <w:p w:rsidR="006A1726" w:rsidRDefault="006A1726" w:rsidP="00E25023"/>
          <w:p w:rsidR="006A1726" w:rsidRDefault="006A1726" w:rsidP="00E25023"/>
          <w:p w:rsidR="006A1726" w:rsidRDefault="006A1726" w:rsidP="00E25023"/>
        </w:tc>
      </w:tr>
    </w:tbl>
    <w:p w:rsidR="006A1726" w:rsidRDefault="006A1726" w:rsidP="006A1726">
      <w:pPr>
        <w:rPr>
          <w:b/>
          <w:sz w:val="28"/>
          <w:szCs w:val="28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6A1726" w:rsidTr="006835D2">
        <w:tc>
          <w:tcPr>
            <w:tcW w:w="9067" w:type="dxa"/>
          </w:tcPr>
          <w:p w:rsidR="006A1726" w:rsidRPr="00AD5378" w:rsidRDefault="006A1726" w:rsidP="006B3AEE">
            <w:pPr>
              <w:rPr>
                <w:b/>
                <w:i/>
                <w:color w:val="6C0000"/>
                <w:sz w:val="28"/>
                <w:szCs w:val="28"/>
              </w:rPr>
            </w:pPr>
            <w:r>
              <w:rPr>
                <w:b/>
                <w:i/>
                <w:color w:val="6C0000"/>
                <w:sz w:val="28"/>
                <w:szCs w:val="28"/>
              </w:rPr>
              <w:t>DETAILS OF</w:t>
            </w:r>
            <w:r w:rsidR="006B3AEE">
              <w:rPr>
                <w:b/>
                <w:i/>
                <w:color w:val="6C0000"/>
                <w:sz w:val="28"/>
                <w:szCs w:val="28"/>
              </w:rPr>
              <w:t xml:space="preserve"> INTELLECTUAL PROPERTY / </w:t>
            </w:r>
            <w:r>
              <w:rPr>
                <w:b/>
                <w:i/>
                <w:color w:val="6C0000"/>
                <w:sz w:val="28"/>
                <w:szCs w:val="28"/>
              </w:rPr>
              <w:t xml:space="preserve"> COPYRIGHT OWNERS</w:t>
            </w:r>
            <w:r w:rsidR="006B3AEE">
              <w:rPr>
                <w:b/>
                <w:i/>
                <w:color w:val="6C0000"/>
                <w:sz w:val="28"/>
                <w:szCs w:val="28"/>
              </w:rPr>
              <w:t xml:space="preserve"> AND </w:t>
            </w:r>
            <w:r>
              <w:rPr>
                <w:b/>
                <w:i/>
                <w:color w:val="6C0000"/>
                <w:sz w:val="28"/>
                <w:szCs w:val="28"/>
              </w:rPr>
              <w:t xml:space="preserve"> PERFORMANCE LICENSE CONDITIONS.</w:t>
            </w:r>
          </w:p>
        </w:tc>
      </w:tr>
      <w:tr w:rsidR="006A1726" w:rsidTr="006835D2">
        <w:trPr>
          <w:trHeight w:val="1383"/>
        </w:trPr>
        <w:tc>
          <w:tcPr>
            <w:tcW w:w="9067" w:type="dxa"/>
          </w:tcPr>
          <w:p w:rsidR="006A1726" w:rsidRDefault="006A1726" w:rsidP="00E25023"/>
        </w:tc>
      </w:tr>
    </w:tbl>
    <w:p w:rsidR="006A1726" w:rsidRDefault="006A1726" w:rsidP="006A1726">
      <w:pPr>
        <w:rPr>
          <w:b/>
          <w:sz w:val="28"/>
          <w:szCs w:val="28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6A1726" w:rsidTr="006835D2">
        <w:tc>
          <w:tcPr>
            <w:tcW w:w="9067" w:type="dxa"/>
          </w:tcPr>
          <w:p w:rsidR="006A1726" w:rsidRPr="006A1726" w:rsidRDefault="006A1726" w:rsidP="00E25023">
            <w:pPr>
              <w:rPr>
                <w:b/>
                <w:sz w:val="28"/>
                <w:szCs w:val="28"/>
              </w:rPr>
            </w:pPr>
            <w:r w:rsidRPr="006A1726">
              <w:rPr>
                <w:b/>
                <w:color w:val="6C0000"/>
                <w:sz w:val="28"/>
                <w:szCs w:val="28"/>
              </w:rPr>
              <w:t xml:space="preserve">DETAILS OF PROJECT PARTNERS/ ADDITIONAL FUNDERS  </w:t>
            </w:r>
          </w:p>
        </w:tc>
      </w:tr>
      <w:tr w:rsidR="006A1726" w:rsidTr="006835D2">
        <w:trPr>
          <w:trHeight w:val="1383"/>
        </w:trPr>
        <w:tc>
          <w:tcPr>
            <w:tcW w:w="9067" w:type="dxa"/>
          </w:tcPr>
          <w:p w:rsidR="006A1726" w:rsidRDefault="006A1726" w:rsidP="00E25023"/>
        </w:tc>
      </w:tr>
    </w:tbl>
    <w:p w:rsidR="006A1726" w:rsidRDefault="006A1726" w:rsidP="006A1726">
      <w:pPr>
        <w:rPr>
          <w:b/>
          <w:sz w:val="28"/>
          <w:szCs w:val="28"/>
        </w:rPr>
      </w:pPr>
    </w:p>
    <w:p w:rsidR="006A1726" w:rsidRDefault="006A1726" w:rsidP="006A1726">
      <w:pPr>
        <w:rPr>
          <w:b/>
          <w:sz w:val="28"/>
          <w:szCs w:val="28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3325"/>
        <w:gridCol w:w="1080"/>
        <w:gridCol w:w="3960"/>
        <w:gridCol w:w="702"/>
      </w:tblGrid>
      <w:tr w:rsidR="006A1726" w:rsidRPr="00D8590E" w:rsidTr="006835D2">
        <w:tc>
          <w:tcPr>
            <w:tcW w:w="9067" w:type="dxa"/>
            <w:gridSpan w:val="4"/>
          </w:tcPr>
          <w:p w:rsidR="006A1726" w:rsidRPr="006A1726" w:rsidRDefault="006A1726" w:rsidP="00E25023">
            <w:pPr>
              <w:rPr>
                <w:color w:val="6C0000"/>
              </w:rPr>
            </w:pPr>
            <w:r w:rsidRPr="006A1726">
              <w:rPr>
                <w:b/>
                <w:color w:val="6C0000"/>
                <w:sz w:val="28"/>
                <w:szCs w:val="28"/>
              </w:rPr>
              <w:t>TYPE OF PROPOSED WORK:</w:t>
            </w:r>
          </w:p>
        </w:tc>
      </w:tr>
      <w:tr w:rsidR="006A1726" w:rsidTr="006835D2">
        <w:trPr>
          <w:trHeight w:val="368"/>
        </w:trPr>
        <w:tc>
          <w:tcPr>
            <w:tcW w:w="9067" w:type="dxa"/>
            <w:gridSpan w:val="4"/>
          </w:tcPr>
          <w:p w:rsidR="006A1726" w:rsidRDefault="006A1726" w:rsidP="00E25023">
            <w:r>
              <w:t>Mark with an</w:t>
            </w:r>
            <w:r w:rsidRPr="00D8590E">
              <w:rPr>
                <w:color w:val="6C0000"/>
              </w:rPr>
              <w:t xml:space="preserve"> </w:t>
            </w:r>
            <w:r w:rsidRPr="00D8590E">
              <w:rPr>
                <w:b/>
                <w:color w:val="6C0000"/>
                <w:sz w:val="28"/>
              </w:rPr>
              <w:t>X</w:t>
            </w:r>
          </w:p>
        </w:tc>
      </w:tr>
      <w:tr w:rsidR="006A1726" w:rsidTr="006835D2">
        <w:tc>
          <w:tcPr>
            <w:tcW w:w="3325" w:type="dxa"/>
          </w:tcPr>
          <w:p w:rsidR="006A1726" w:rsidRDefault="006A1726" w:rsidP="00E25023">
            <w:r>
              <w:t>Theatre Play</w:t>
            </w:r>
          </w:p>
        </w:tc>
        <w:tc>
          <w:tcPr>
            <w:tcW w:w="1080" w:type="dxa"/>
          </w:tcPr>
          <w:p w:rsidR="006A1726" w:rsidRDefault="006A1726" w:rsidP="00E25023"/>
        </w:tc>
        <w:tc>
          <w:tcPr>
            <w:tcW w:w="3960" w:type="dxa"/>
          </w:tcPr>
          <w:p w:rsidR="006A1726" w:rsidRDefault="006A1726" w:rsidP="00E25023">
            <w:r>
              <w:t xml:space="preserve">Indigenous Storytelling </w:t>
            </w:r>
          </w:p>
        </w:tc>
        <w:tc>
          <w:tcPr>
            <w:tcW w:w="702" w:type="dxa"/>
          </w:tcPr>
          <w:p w:rsidR="006A1726" w:rsidRDefault="006A1726" w:rsidP="00E25023"/>
        </w:tc>
      </w:tr>
      <w:tr w:rsidR="006A1726" w:rsidTr="006835D2">
        <w:tc>
          <w:tcPr>
            <w:tcW w:w="3325" w:type="dxa"/>
          </w:tcPr>
          <w:p w:rsidR="006A1726" w:rsidRDefault="006A1726" w:rsidP="00E25023">
            <w:r>
              <w:t>Choreo</w:t>
            </w:r>
            <w:r w:rsidR="00E179AF">
              <w:t>-</w:t>
            </w:r>
            <w:r>
              <w:t>poem</w:t>
            </w:r>
          </w:p>
        </w:tc>
        <w:tc>
          <w:tcPr>
            <w:tcW w:w="1080" w:type="dxa"/>
          </w:tcPr>
          <w:p w:rsidR="006A1726" w:rsidRDefault="006A1726" w:rsidP="00E25023"/>
        </w:tc>
        <w:tc>
          <w:tcPr>
            <w:tcW w:w="3960" w:type="dxa"/>
          </w:tcPr>
          <w:p w:rsidR="006A1726" w:rsidRDefault="006A1726" w:rsidP="00E25023">
            <w:r>
              <w:t xml:space="preserve">Interdisciplinary </w:t>
            </w:r>
          </w:p>
        </w:tc>
        <w:tc>
          <w:tcPr>
            <w:tcW w:w="702" w:type="dxa"/>
          </w:tcPr>
          <w:p w:rsidR="006A1726" w:rsidRDefault="006A1726" w:rsidP="00E25023"/>
        </w:tc>
      </w:tr>
      <w:tr w:rsidR="006A1726" w:rsidTr="006835D2">
        <w:tc>
          <w:tcPr>
            <w:tcW w:w="3325" w:type="dxa"/>
          </w:tcPr>
          <w:p w:rsidR="006A1726" w:rsidRDefault="006A1726" w:rsidP="00E25023">
            <w:r>
              <w:t>Musical</w:t>
            </w:r>
          </w:p>
        </w:tc>
        <w:tc>
          <w:tcPr>
            <w:tcW w:w="1080" w:type="dxa"/>
          </w:tcPr>
          <w:p w:rsidR="006A1726" w:rsidRDefault="006A1726" w:rsidP="00E25023"/>
        </w:tc>
        <w:tc>
          <w:tcPr>
            <w:tcW w:w="3960" w:type="dxa"/>
          </w:tcPr>
          <w:p w:rsidR="006A1726" w:rsidRDefault="006A1726" w:rsidP="00E25023">
            <w:r>
              <w:t xml:space="preserve">Theatrical Installation </w:t>
            </w:r>
          </w:p>
        </w:tc>
        <w:tc>
          <w:tcPr>
            <w:tcW w:w="702" w:type="dxa"/>
          </w:tcPr>
          <w:p w:rsidR="006A1726" w:rsidRDefault="006A1726" w:rsidP="00E25023"/>
        </w:tc>
      </w:tr>
      <w:tr w:rsidR="006A1726" w:rsidTr="006835D2">
        <w:tc>
          <w:tcPr>
            <w:tcW w:w="3325" w:type="dxa"/>
          </w:tcPr>
          <w:p w:rsidR="006A1726" w:rsidRDefault="006A1726" w:rsidP="00E25023">
            <w:r>
              <w:t xml:space="preserve">Puppetry </w:t>
            </w:r>
          </w:p>
        </w:tc>
        <w:tc>
          <w:tcPr>
            <w:tcW w:w="1080" w:type="dxa"/>
          </w:tcPr>
          <w:p w:rsidR="006A1726" w:rsidRDefault="006A1726" w:rsidP="00E25023"/>
        </w:tc>
        <w:tc>
          <w:tcPr>
            <w:tcW w:w="3960" w:type="dxa"/>
          </w:tcPr>
          <w:p w:rsidR="006A1726" w:rsidRDefault="006A1726" w:rsidP="006A1726">
            <w:r>
              <w:t xml:space="preserve">Devised Theatre </w:t>
            </w:r>
          </w:p>
        </w:tc>
        <w:tc>
          <w:tcPr>
            <w:tcW w:w="702" w:type="dxa"/>
          </w:tcPr>
          <w:p w:rsidR="006A1726" w:rsidRDefault="006A1726" w:rsidP="00E25023"/>
        </w:tc>
      </w:tr>
      <w:tr w:rsidR="006A1726" w:rsidTr="006835D2">
        <w:tc>
          <w:tcPr>
            <w:tcW w:w="3325" w:type="dxa"/>
          </w:tcPr>
          <w:p w:rsidR="006A1726" w:rsidRDefault="006A1726" w:rsidP="00E25023">
            <w:r>
              <w:t xml:space="preserve">Community Theatre </w:t>
            </w:r>
          </w:p>
        </w:tc>
        <w:tc>
          <w:tcPr>
            <w:tcW w:w="1080" w:type="dxa"/>
          </w:tcPr>
          <w:p w:rsidR="006A1726" w:rsidRDefault="006A1726" w:rsidP="00E25023"/>
        </w:tc>
        <w:tc>
          <w:tcPr>
            <w:tcW w:w="3960" w:type="dxa"/>
          </w:tcPr>
          <w:p w:rsidR="006A1726" w:rsidRDefault="006A1726" w:rsidP="00E25023">
            <w:r>
              <w:t xml:space="preserve">Applied Theatre </w:t>
            </w:r>
          </w:p>
        </w:tc>
        <w:tc>
          <w:tcPr>
            <w:tcW w:w="702" w:type="dxa"/>
          </w:tcPr>
          <w:p w:rsidR="006A1726" w:rsidRDefault="006A1726" w:rsidP="00E25023"/>
        </w:tc>
      </w:tr>
      <w:tr w:rsidR="00E179AF" w:rsidTr="006835D2">
        <w:tc>
          <w:tcPr>
            <w:tcW w:w="3325" w:type="dxa"/>
          </w:tcPr>
          <w:p w:rsidR="00E179AF" w:rsidRDefault="00E179AF" w:rsidP="00E25023">
            <w:r>
              <w:t xml:space="preserve">Ballet </w:t>
            </w:r>
          </w:p>
        </w:tc>
        <w:tc>
          <w:tcPr>
            <w:tcW w:w="1080" w:type="dxa"/>
          </w:tcPr>
          <w:p w:rsidR="00E179AF" w:rsidRDefault="00E179AF" w:rsidP="00E25023"/>
        </w:tc>
        <w:tc>
          <w:tcPr>
            <w:tcW w:w="3960" w:type="dxa"/>
          </w:tcPr>
          <w:p w:rsidR="00E179AF" w:rsidRDefault="00E179AF" w:rsidP="00E25023">
            <w:r>
              <w:t xml:space="preserve">Digital Installation </w:t>
            </w:r>
          </w:p>
        </w:tc>
        <w:tc>
          <w:tcPr>
            <w:tcW w:w="702" w:type="dxa"/>
          </w:tcPr>
          <w:p w:rsidR="00E179AF" w:rsidRDefault="00E179AF" w:rsidP="00E25023"/>
        </w:tc>
      </w:tr>
      <w:tr w:rsidR="006A1726" w:rsidTr="006835D2">
        <w:tc>
          <w:tcPr>
            <w:tcW w:w="3325" w:type="dxa"/>
          </w:tcPr>
          <w:p w:rsidR="006A1726" w:rsidRDefault="006A1726" w:rsidP="00E25023">
            <w:r w:rsidRPr="00AA2FD5">
              <w:t>Ventriloquism</w:t>
            </w:r>
          </w:p>
        </w:tc>
        <w:tc>
          <w:tcPr>
            <w:tcW w:w="1080" w:type="dxa"/>
          </w:tcPr>
          <w:p w:rsidR="006A1726" w:rsidRDefault="006A1726" w:rsidP="00E25023"/>
        </w:tc>
        <w:tc>
          <w:tcPr>
            <w:tcW w:w="4662" w:type="dxa"/>
            <w:gridSpan w:val="2"/>
            <w:shd w:val="clear" w:color="auto" w:fill="FBE4D5" w:themeFill="accent2" w:themeFillTint="33"/>
          </w:tcPr>
          <w:p w:rsidR="006A1726" w:rsidRPr="00AA2FD5" w:rsidRDefault="006A1726" w:rsidP="00E25023">
            <w:pPr>
              <w:rPr>
                <w:i/>
              </w:rPr>
            </w:pPr>
            <w:r w:rsidRPr="00AA2FD5">
              <w:rPr>
                <w:b/>
                <w:i/>
              </w:rPr>
              <w:t xml:space="preserve">Other </w:t>
            </w:r>
            <w:r w:rsidRPr="00AA2FD5">
              <w:rPr>
                <w:i/>
                <w:sz w:val="18"/>
              </w:rPr>
              <w:t>(please specify)</w:t>
            </w:r>
            <w:r w:rsidRPr="00AA2FD5">
              <w:rPr>
                <w:b/>
                <w:i/>
              </w:rPr>
              <w:t xml:space="preserve">: </w:t>
            </w:r>
          </w:p>
        </w:tc>
      </w:tr>
      <w:tr w:rsidR="006A1726" w:rsidTr="006835D2">
        <w:tc>
          <w:tcPr>
            <w:tcW w:w="3325" w:type="dxa"/>
          </w:tcPr>
          <w:p w:rsidR="006A1726" w:rsidRDefault="00E179AF" w:rsidP="00E25023">
            <w:r>
              <w:t xml:space="preserve">Contemporary </w:t>
            </w:r>
            <w:r w:rsidR="006A1726">
              <w:t>Dance</w:t>
            </w:r>
          </w:p>
        </w:tc>
        <w:tc>
          <w:tcPr>
            <w:tcW w:w="1080" w:type="dxa"/>
          </w:tcPr>
          <w:p w:rsidR="006A1726" w:rsidRDefault="006A1726" w:rsidP="00E25023"/>
        </w:tc>
        <w:tc>
          <w:tcPr>
            <w:tcW w:w="3960" w:type="dxa"/>
          </w:tcPr>
          <w:p w:rsidR="006A1726" w:rsidRDefault="006A1726" w:rsidP="00E25023"/>
        </w:tc>
        <w:tc>
          <w:tcPr>
            <w:tcW w:w="702" w:type="dxa"/>
          </w:tcPr>
          <w:p w:rsidR="006A1726" w:rsidRDefault="006A1726" w:rsidP="00E25023"/>
        </w:tc>
      </w:tr>
      <w:tr w:rsidR="006A1726" w:rsidTr="006835D2">
        <w:tc>
          <w:tcPr>
            <w:tcW w:w="3325" w:type="dxa"/>
          </w:tcPr>
          <w:p w:rsidR="006A1726" w:rsidRDefault="006A1726" w:rsidP="00E25023">
            <w:r>
              <w:t>Physical Theatre/Movement</w:t>
            </w:r>
          </w:p>
        </w:tc>
        <w:tc>
          <w:tcPr>
            <w:tcW w:w="1080" w:type="dxa"/>
          </w:tcPr>
          <w:p w:rsidR="006A1726" w:rsidRDefault="006A1726" w:rsidP="00E25023"/>
        </w:tc>
        <w:tc>
          <w:tcPr>
            <w:tcW w:w="3960" w:type="dxa"/>
          </w:tcPr>
          <w:p w:rsidR="006A1726" w:rsidRDefault="006A1726" w:rsidP="00E25023"/>
        </w:tc>
        <w:tc>
          <w:tcPr>
            <w:tcW w:w="702" w:type="dxa"/>
          </w:tcPr>
          <w:p w:rsidR="006A1726" w:rsidRDefault="006A1726" w:rsidP="00E25023"/>
        </w:tc>
      </w:tr>
      <w:tr w:rsidR="006A1726" w:rsidTr="006835D2">
        <w:tc>
          <w:tcPr>
            <w:tcW w:w="3325" w:type="dxa"/>
          </w:tcPr>
          <w:p w:rsidR="006A1726" w:rsidRDefault="006A1726" w:rsidP="00E25023">
            <w:r>
              <w:t xml:space="preserve">Performance Art </w:t>
            </w:r>
          </w:p>
        </w:tc>
        <w:tc>
          <w:tcPr>
            <w:tcW w:w="1080" w:type="dxa"/>
          </w:tcPr>
          <w:p w:rsidR="006A1726" w:rsidRDefault="006A1726" w:rsidP="00E25023"/>
        </w:tc>
        <w:tc>
          <w:tcPr>
            <w:tcW w:w="3960" w:type="dxa"/>
          </w:tcPr>
          <w:p w:rsidR="006A1726" w:rsidRDefault="006A1726" w:rsidP="00E25023"/>
        </w:tc>
        <w:tc>
          <w:tcPr>
            <w:tcW w:w="702" w:type="dxa"/>
          </w:tcPr>
          <w:p w:rsidR="006A1726" w:rsidRDefault="006A1726" w:rsidP="00E25023"/>
        </w:tc>
      </w:tr>
    </w:tbl>
    <w:p w:rsidR="006A1726" w:rsidRDefault="006A1726" w:rsidP="006A1726">
      <w:pPr>
        <w:rPr>
          <w:b/>
          <w:sz w:val="28"/>
          <w:szCs w:val="28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3325"/>
        <w:gridCol w:w="1080"/>
        <w:gridCol w:w="3960"/>
        <w:gridCol w:w="702"/>
      </w:tblGrid>
      <w:tr w:rsidR="006A1726" w:rsidRPr="00D8590E" w:rsidTr="006835D2">
        <w:tc>
          <w:tcPr>
            <w:tcW w:w="9067" w:type="dxa"/>
            <w:gridSpan w:val="4"/>
          </w:tcPr>
          <w:p w:rsidR="006A1726" w:rsidRPr="006A1726" w:rsidRDefault="006A1726" w:rsidP="00E25023">
            <w:pPr>
              <w:rPr>
                <w:color w:val="6C0000"/>
              </w:rPr>
            </w:pPr>
            <w:r w:rsidRPr="006A1726">
              <w:rPr>
                <w:b/>
                <w:color w:val="6C0000"/>
                <w:sz w:val="28"/>
                <w:szCs w:val="28"/>
              </w:rPr>
              <w:t>WHAT KIND OF AUDIENCES WILL THIS WORK APPEAL TO?</w:t>
            </w:r>
          </w:p>
        </w:tc>
      </w:tr>
      <w:tr w:rsidR="006A1726" w:rsidTr="006835D2">
        <w:trPr>
          <w:trHeight w:val="368"/>
        </w:trPr>
        <w:tc>
          <w:tcPr>
            <w:tcW w:w="9067" w:type="dxa"/>
            <w:gridSpan w:val="4"/>
          </w:tcPr>
          <w:p w:rsidR="006A1726" w:rsidRDefault="006A1726" w:rsidP="00E25023">
            <w:r>
              <w:t>Mark with an</w:t>
            </w:r>
            <w:r w:rsidRPr="00D8590E">
              <w:rPr>
                <w:color w:val="6C0000"/>
              </w:rPr>
              <w:t xml:space="preserve"> </w:t>
            </w:r>
            <w:r w:rsidRPr="00D8590E">
              <w:rPr>
                <w:b/>
                <w:color w:val="6C0000"/>
                <w:sz w:val="28"/>
              </w:rPr>
              <w:t>X</w:t>
            </w:r>
          </w:p>
        </w:tc>
      </w:tr>
      <w:tr w:rsidR="006A1726" w:rsidTr="006835D2">
        <w:tc>
          <w:tcPr>
            <w:tcW w:w="3325" w:type="dxa"/>
          </w:tcPr>
          <w:p w:rsidR="006A1726" w:rsidRDefault="006A1726" w:rsidP="00E25023">
            <w:r>
              <w:t xml:space="preserve">2-6 years of age </w:t>
            </w:r>
          </w:p>
        </w:tc>
        <w:tc>
          <w:tcPr>
            <w:tcW w:w="1080" w:type="dxa"/>
          </w:tcPr>
          <w:p w:rsidR="006A1726" w:rsidRDefault="006A1726" w:rsidP="00E25023"/>
        </w:tc>
        <w:tc>
          <w:tcPr>
            <w:tcW w:w="4662" w:type="dxa"/>
            <w:gridSpan w:val="2"/>
            <w:shd w:val="clear" w:color="auto" w:fill="FBE4D5" w:themeFill="accent2" w:themeFillTint="33"/>
          </w:tcPr>
          <w:p w:rsidR="006A1726" w:rsidRPr="006607E4" w:rsidRDefault="006A1726" w:rsidP="00E25023">
            <w:r w:rsidRPr="006607E4">
              <w:rPr>
                <w:b/>
                <w:i/>
              </w:rPr>
              <w:t xml:space="preserve">Other </w:t>
            </w:r>
            <w:r w:rsidRPr="006607E4">
              <w:rPr>
                <w:i/>
                <w:sz w:val="18"/>
              </w:rPr>
              <w:t>(please specify)</w:t>
            </w:r>
            <w:r w:rsidRPr="006607E4">
              <w:rPr>
                <w:b/>
                <w:i/>
              </w:rPr>
              <w:t>:</w:t>
            </w:r>
          </w:p>
        </w:tc>
      </w:tr>
      <w:tr w:rsidR="006A1726" w:rsidTr="006835D2">
        <w:tc>
          <w:tcPr>
            <w:tcW w:w="3325" w:type="dxa"/>
          </w:tcPr>
          <w:p w:rsidR="006A1726" w:rsidRDefault="006A1726" w:rsidP="00E25023">
            <w:r>
              <w:t xml:space="preserve">5-12 years of age </w:t>
            </w:r>
          </w:p>
        </w:tc>
        <w:tc>
          <w:tcPr>
            <w:tcW w:w="1080" w:type="dxa"/>
          </w:tcPr>
          <w:p w:rsidR="006A1726" w:rsidRDefault="006A1726" w:rsidP="00E25023"/>
        </w:tc>
        <w:tc>
          <w:tcPr>
            <w:tcW w:w="3960" w:type="dxa"/>
          </w:tcPr>
          <w:p w:rsidR="006A1726" w:rsidRDefault="006A1726" w:rsidP="00E25023"/>
        </w:tc>
        <w:tc>
          <w:tcPr>
            <w:tcW w:w="702" w:type="dxa"/>
          </w:tcPr>
          <w:p w:rsidR="006A1726" w:rsidRDefault="006A1726" w:rsidP="00E25023"/>
        </w:tc>
      </w:tr>
      <w:tr w:rsidR="006A1726" w:rsidTr="006835D2">
        <w:tc>
          <w:tcPr>
            <w:tcW w:w="3325" w:type="dxa"/>
          </w:tcPr>
          <w:p w:rsidR="006A1726" w:rsidRDefault="006A1726" w:rsidP="00E25023">
            <w:r>
              <w:t xml:space="preserve">12-18 years of age </w:t>
            </w:r>
          </w:p>
        </w:tc>
        <w:tc>
          <w:tcPr>
            <w:tcW w:w="1080" w:type="dxa"/>
          </w:tcPr>
          <w:p w:rsidR="006A1726" w:rsidRDefault="006A1726" w:rsidP="00E25023"/>
        </w:tc>
        <w:tc>
          <w:tcPr>
            <w:tcW w:w="3960" w:type="dxa"/>
          </w:tcPr>
          <w:p w:rsidR="006A1726" w:rsidRDefault="006A1726" w:rsidP="00E25023">
            <w:r>
              <w:t xml:space="preserve"> </w:t>
            </w:r>
          </w:p>
        </w:tc>
        <w:tc>
          <w:tcPr>
            <w:tcW w:w="702" w:type="dxa"/>
          </w:tcPr>
          <w:p w:rsidR="006A1726" w:rsidRDefault="006A1726" w:rsidP="00E25023"/>
        </w:tc>
      </w:tr>
      <w:tr w:rsidR="006A1726" w:rsidTr="006835D2">
        <w:tc>
          <w:tcPr>
            <w:tcW w:w="3325" w:type="dxa"/>
          </w:tcPr>
          <w:p w:rsidR="006A1726" w:rsidRDefault="006A1726" w:rsidP="00E25023">
            <w:r>
              <w:t>Young adults (18-25)</w:t>
            </w:r>
          </w:p>
        </w:tc>
        <w:tc>
          <w:tcPr>
            <w:tcW w:w="1080" w:type="dxa"/>
          </w:tcPr>
          <w:p w:rsidR="006A1726" w:rsidRDefault="006A1726" w:rsidP="00E25023"/>
        </w:tc>
        <w:tc>
          <w:tcPr>
            <w:tcW w:w="3960" w:type="dxa"/>
          </w:tcPr>
          <w:p w:rsidR="006A1726" w:rsidRDefault="006A1726" w:rsidP="00E25023"/>
        </w:tc>
        <w:tc>
          <w:tcPr>
            <w:tcW w:w="702" w:type="dxa"/>
          </w:tcPr>
          <w:p w:rsidR="006A1726" w:rsidRDefault="006A1726" w:rsidP="00E25023"/>
        </w:tc>
      </w:tr>
      <w:tr w:rsidR="006A1726" w:rsidTr="006835D2">
        <w:tc>
          <w:tcPr>
            <w:tcW w:w="3325" w:type="dxa"/>
          </w:tcPr>
          <w:p w:rsidR="006A1726" w:rsidRDefault="006A1726" w:rsidP="00E25023">
            <w:r>
              <w:t>Schools</w:t>
            </w:r>
          </w:p>
        </w:tc>
        <w:tc>
          <w:tcPr>
            <w:tcW w:w="1080" w:type="dxa"/>
          </w:tcPr>
          <w:p w:rsidR="006A1726" w:rsidRDefault="006A1726" w:rsidP="00E25023"/>
        </w:tc>
        <w:tc>
          <w:tcPr>
            <w:tcW w:w="3960" w:type="dxa"/>
          </w:tcPr>
          <w:p w:rsidR="006A1726" w:rsidRDefault="006A1726" w:rsidP="00E25023"/>
        </w:tc>
        <w:tc>
          <w:tcPr>
            <w:tcW w:w="702" w:type="dxa"/>
          </w:tcPr>
          <w:p w:rsidR="006A1726" w:rsidRDefault="006A1726" w:rsidP="00E25023"/>
        </w:tc>
      </w:tr>
      <w:tr w:rsidR="006A1726" w:rsidTr="006835D2">
        <w:tc>
          <w:tcPr>
            <w:tcW w:w="3325" w:type="dxa"/>
          </w:tcPr>
          <w:p w:rsidR="006A1726" w:rsidRDefault="006A1726" w:rsidP="00E25023">
            <w:r>
              <w:t>Adults (25+)</w:t>
            </w:r>
          </w:p>
        </w:tc>
        <w:tc>
          <w:tcPr>
            <w:tcW w:w="1080" w:type="dxa"/>
          </w:tcPr>
          <w:p w:rsidR="006A1726" w:rsidRDefault="006A1726" w:rsidP="00E25023"/>
        </w:tc>
        <w:tc>
          <w:tcPr>
            <w:tcW w:w="3960" w:type="dxa"/>
            <w:shd w:val="clear" w:color="auto" w:fill="auto"/>
          </w:tcPr>
          <w:p w:rsidR="006A1726" w:rsidRPr="00AA2FD5" w:rsidRDefault="006A1726" w:rsidP="00E25023">
            <w:pPr>
              <w:rPr>
                <w:i/>
              </w:rPr>
            </w:pPr>
            <w:r w:rsidRPr="00AA2FD5">
              <w:rPr>
                <w:b/>
                <w:i/>
              </w:rPr>
              <w:t xml:space="preserve"> </w:t>
            </w:r>
          </w:p>
        </w:tc>
        <w:tc>
          <w:tcPr>
            <w:tcW w:w="702" w:type="dxa"/>
            <w:shd w:val="clear" w:color="auto" w:fill="auto"/>
          </w:tcPr>
          <w:p w:rsidR="006A1726" w:rsidRPr="00AA2FD5" w:rsidRDefault="006A1726" w:rsidP="00E25023">
            <w:pPr>
              <w:rPr>
                <w:i/>
              </w:rPr>
            </w:pPr>
          </w:p>
        </w:tc>
      </w:tr>
      <w:tr w:rsidR="006A1726" w:rsidTr="006835D2">
        <w:tc>
          <w:tcPr>
            <w:tcW w:w="3325" w:type="dxa"/>
          </w:tcPr>
          <w:p w:rsidR="006A1726" w:rsidRDefault="006A1726" w:rsidP="00E25023">
            <w:r>
              <w:t>Elderly (60+)</w:t>
            </w:r>
          </w:p>
        </w:tc>
        <w:tc>
          <w:tcPr>
            <w:tcW w:w="1080" w:type="dxa"/>
          </w:tcPr>
          <w:p w:rsidR="006A1726" w:rsidRDefault="006A1726" w:rsidP="00E25023"/>
        </w:tc>
        <w:tc>
          <w:tcPr>
            <w:tcW w:w="3960" w:type="dxa"/>
          </w:tcPr>
          <w:p w:rsidR="006A1726" w:rsidRDefault="006A1726" w:rsidP="00E25023"/>
        </w:tc>
        <w:tc>
          <w:tcPr>
            <w:tcW w:w="702" w:type="dxa"/>
          </w:tcPr>
          <w:p w:rsidR="006A1726" w:rsidRDefault="006A1726" w:rsidP="00E25023"/>
        </w:tc>
      </w:tr>
      <w:tr w:rsidR="006A1726" w:rsidTr="006835D2">
        <w:tc>
          <w:tcPr>
            <w:tcW w:w="3325" w:type="dxa"/>
          </w:tcPr>
          <w:p w:rsidR="006A1726" w:rsidRDefault="006A1726" w:rsidP="00E25023">
            <w:r>
              <w:t xml:space="preserve">Hearing Impaired </w:t>
            </w:r>
          </w:p>
        </w:tc>
        <w:tc>
          <w:tcPr>
            <w:tcW w:w="1080" w:type="dxa"/>
          </w:tcPr>
          <w:p w:rsidR="006A1726" w:rsidRDefault="006A1726" w:rsidP="00E25023"/>
        </w:tc>
        <w:tc>
          <w:tcPr>
            <w:tcW w:w="3960" w:type="dxa"/>
          </w:tcPr>
          <w:p w:rsidR="006A1726" w:rsidRDefault="006A1726" w:rsidP="00E25023"/>
        </w:tc>
        <w:tc>
          <w:tcPr>
            <w:tcW w:w="702" w:type="dxa"/>
          </w:tcPr>
          <w:p w:rsidR="006A1726" w:rsidRDefault="006A1726" w:rsidP="00E25023"/>
        </w:tc>
      </w:tr>
      <w:tr w:rsidR="006A1726" w:rsidTr="006835D2">
        <w:tc>
          <w:tcPr>
            <w:tcW w:w="3325" w:type="dxa"/>
          </w:tcPr>
          <w:p w:rsidR="006A1726" w:rsidRDefault="006A1726" w:rsidP="00E25023">
            <w:r>
              <w:t xml:space="preserve">Visually impaired </w:t>
            </w:r>
          </w:p>
        </w:tc>
        <w:tc>
          <w:tcPr>
            <w:tcW w:w="1080" w:type="dxa"/>
          </w:tcPr>
          <w:p w:rsidR="006A1726" w:rsidRDefault="006A1726" w:rsidP="00E25023"/>
        </w:tc>
        <w:tc>
          <w:tcPr>
            <w:tcW w:w="3960" w:type="dxa"/>
          </w:tcPr>
          <w:p w:rsidR="006A1726" w:rsidRDefault="006A1726" w:rsidP="00E25023"/>
        </w:tc>
        <w:tc>
          <w:tcPr>
            <w:tcW w:w="702" w:type="dxa"/>
          </w:tcPr>
          <w:p w:rsidR="006A1726" w:rsidRDefault="006A1726" w:rsidP="00E25023"/>
        </w:tc>
      </w:tr>
      <w:tr w:rsidR="006A1726" w:rsidTr="006835D2">
        <w:tc>
          <w:tcPr>
            <w:tcW w:w="3325" w:type="dxa"/>
          </w:tcPr>
          <w:p w:rsidR="006A1726" w:rsidRDefault="006A1726" w:rsidP="00E25023">
            <w:r>
              <w:t xml:space="preserve">Mentally Impaired </w:t>
            </w:r>
          </w:p>
        </w:tc>
        <w:tc>
          <w:tcPr>
            <w:tcW w:w="1080" w:type="dxa"/>
          </w:tcPr>
          <w:p w:rsidR="006A1726" w:rsidRDefault="006A1726" w:rsidP="00E25023"/>
        </w:tc>
        <w:tc>
          <w:tcPr>
            <w:tcW w:w="3960" w:type="dxa"/>
          </w:tcPr>
          <w:p w:rsidR="006A1726" w:rsidRDefault="006A1726" w:rsidP="00E25023"/>
        </w:tc>
        <w:tc>
          <w:tcPr>
            <w:tcW w:w="702" w:type="dxa"/>
          </w:tcPr>
          <w:p w:rsidR="006A1726" w:rsidRDefault="006A1726" w:rsidP="00E25023"/>
        </w:tc>
      </w:tr>
      <w:tr w:rsidR="006A1726" w:rsidTr="006835D2">
        <w:tc>
          <w:tcPr>
            <w:tcW w:w="3325" w:type="dxa"/>
          </w:tcPr>
          <w:p w:rsidR="006A1726" w:rsidRDefault="006A1726" w:rsidP="00E25023">
            <w:r>
              <w:t xml:space="preserve">Public Community </w:t>
            </w:r>
          </w:p>
        </w:tc>
        <w:tc>
          <w:tcPr>
            <w:tcW w:w="1080" w:type="dxa"/>
          </w:tcPr>
          <w:p w:rsidR="006A1726" w:rsidRDefault="006A1726" w:rsidP="00E25023"/>
        </w:tc>
        <w:tc>
          <w:tcPr>
            <w:tcW w:w="3960" w:type="dxa"/>
          </w:tcPr>
          <w:p w:rsidR="006A1726" w:rsidRDefault="006A1726" w:rsidP="00E25023"/>
        </w:tc>
        <w:tc>
          <w:tcPr>
            <w:tcW w:w="702" w:type="dxa"/>
          </w:tcPr>
          <w:p w:rsidR="006A1726" w:rsidRDefault="006A1726" w:rsidP="00E25023"/>
        </w:tc>
      </w:tr>
    </w:tbl>
    <w:p w:rsidR="006A1726" w:rsidRDefault="006A1726" w:rsidP="006A1726">
      <w:pPr>
        <w:rPr>
          <w:b/>
          <w:sz w:val="28"/>
          <w:szCs w:val="28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6A1726" w:rsidRPr="00D8590E" w:rsidTr="006835D2">
        <w:trPr>
          <w:trHeight w:val="308"/>
        </w:trPr>
        <w:tc>
          <w:tcPr>
            <w:tcW w:w="9067" w:type="dxa"/>
          </w:tcPr>
          <w:p w:rsidR="006A1726" w:rsidRPr="006A1726" w:rsidRDefault="006A1726" w:rsidP="00E25023">
            <w:pPr>
              <w:rPr>
                <w:b/>
                <w:color w:val="6C0000"/>
                <w:sz w:val="28"/>
                <w:szCs w:val="28"/>
              </w:rPr>
            </w:pPr>
            <w:r w:rsidRPr="006A1726">
              <w:rPr>
                <w:b/>
                <w:color w:val="6C0000"/>
                <w:sz w:val="28"/>
                <w:szCs w:val="28"/>
              </w:rPr>
              <w:t>HOW WILL THIS WORK BE IMPORTANT FOR NAMIBIAN AUDIENCES?</w:t>
            </w:r>
          </w:p>
          <w:p w:rsidR="006A1726" w:rsidRPr="006607E4" w:rsidRDefault="006A1726" w:rsidP="00E25023">
            <w:pPr>
              <w:rPr>
                <w:lang w:eastAsia="en-ZA"/>
              </w:rPr>
            </w:pPr>
          </w:p>
        </w:tc>
      </w:tr>
      <w:tr w:rsidR="006A1726" w:rsidRPr="00D8590E" w:rsidTr="006835D2">
        <w:trPr>
          <w:trHeight w:val="307"/>
        </w:trPr>
        <w:tc>
          <w:tcPr>
            <w:tcW w:w="9067" w:type="dxa"/>
          </w:tcPr>
          <w:p w:rsidR="006A1726" w:rsidRDefault="006A1726" w:rsidP="00E25023">
            <w:pPr>
              <w:rPr>
                <w:b/>
                <w:i/>
                <w:color w:val="6C0000"/>
                <w:sz w:val="28"/>
                <w:szCs w:val="28"/>
              </w:rPr>
            </w:pPr>
          </w:p>
          <w:p w:rsidR="006A1726" w:rsidRDefault="006A1726" w:rsidP="00E25023">
            <w:pPr>
              <w:rPr>
                <w:b/>
                <w:i/>
                <w:color w:val="6C0000"/>
                <w:sz w:val="28"/>
                <w:szCs w:val="28"/>
              </w:rPr>
            </w:pPr>
          </w:p>
          <w:p w:rsidR="006A1726" w:rsidRDefault="006A1726" w:rsidP="00E25023">
            <w:pPr>
              <w:rPr>
                <w:b/>
                <w:i/>
                <w:color w:val="6C0000"/>
                <w:sz w:val="28"/>
                <w:szCs w:val="28"/>
              </w:rPr>
            </w:pPr>
          </w:p>
          <w:p w:rsidR="006A1726" w:rsidRDefault="006A1726" w:rsidP="00E25023">
            <w:pPr>
              <w:rPr>
                <w:b/>
                <w:i/>
                <w:color w:val="6C0000"/>
                <w:sz w:val="28"/>
                <w:szCs w:val="28"/>
              </w:rPr>
            </w:pPr>
          </w:p>
          <w:p w:rsidR="006A1726" w:rsidRDefault="006A1726" w:rsidP="00E25023">
            <w:pPr>
              <w:rPr>
                <w:b/>
                <w:i/>
                <w:color w:val="6C0000"/>
                <w:sz w:val="28"/>
                <w:szCs w:val="28"/>
              </w:rPr>
            </w:pPr>
          </w:p>
        </w:tc>
      </w:tr>
    </w:tbl>
    <w:p w:rsidR="006A1726" w:rsidRDefault="006A1726" w:rsidP="006A1726">
      <w:pPr>
        <w:rPr>
          <w:b/>
          <w:sz w:val="28"/>
          <w:szCs w:val="28"/>
        </w:rPr>
      </w:pPr>
    </w:p>
    <w:p w:rsidR="006A1726" w:rsidRDefault="006A1726" w:rsidP="006A1726">
      <w:pPr>
        <w:rPr>
          <w:b/>
          <w:sz w:val="28"/>
          <w:szCs w:val="28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6A1726" w:rsidRPr="00D8590E" w:rsidTr="006835D2">
        <w:trPr>
          <w:trHeight w:val="308"/>
        </w:trPr>
        <w:tc>
          <w:tcPr>
            <w:tcW w:w="9067" w:type="dxa"/>
          </w:tcPr>
          <w:p w:rsidR="006A1726" w:rsidRPr="006A1726" w:rsidRDefault="006A1726" w:rsidP="00E25023">
            <w:pPr>
              <w:rPr>
                <w:b/>
                <w:color w:val="6C0000"/>
                <w:sz w:val="28"/>
                <w:szCs w:val="28"/>
              </w:rPr>
            </w:pPr>
            <w:r w:rsidRPr="006A1726">
              <w:rPr>
                <w:b/>
                <w:color w:val="6C0000"/>
                <w:sz w:val="28"/>
                <w:szCs w:val="28"/>
              </w:rPr>
              <w:t>WHAT IS YOUR ARTISTIC VISION FOR THIS WORK?</w:t>
            </w:r>
          </w:p>
          <w:p w:rsidR="006A1726" w:rsidRPr="006607E4" w:rsidRDefault="006A1726" w:rsidP="006A1726">
            <w:r>
              <w:t xml:space="preserve">The overall theme or feeling you wish to communicate to your audience? Artistic design elements you have in mind (including sets, materials, tech etc.). </w:t>
            </w:r>
            <w:r w:rsidR="006B3AEE">
              <w:t xml:space="preserve">Including process. </w:t>
            </w:r>
          </w:p>
        </w:tc>
      </w:tr>
      <w:tr w:rsidR="006A1726" w:rsidRPr="00D8590E" w:rsidTr="006835D2">
        <w:trPr>
          <w:trHeight w:val="307"/>
        </w:trPr>
        <w:tc>
          <w:tcPr>
            <w:tcW w:w="9067" w:type="dxa"/>
          </w:tcPr>
          <w:p w:rsidR="006A1726" w:rsidRDefault="006A1726" w:rsidP="00E25023">
            <w:pPr>
              <w:rPr>
                <w:b/>
                <w:i/>
                <w:color w:val="6C0000"/>
                <w:sz w:val="28"/>
                <w:szCs w:val="28"/>
              </w:rPr>
            </w:pPr>
          </w:p>
          <w:p w:rsidR="006A1726" w:rsidRDefault="006A1726" w:rsidP="00E25023">
            <w:pPr>
              <w:rPr>
                <w:b/>
                <w:i/>
                <w:color w:val="6C0000"/>
                <w:sz w:val="28"/>
                <w:szCs w:val="28"/>
              </w:rPr>
            </w:pPr>
          </w:p>
          <w:p w:rsidR="006A1726" w:rsidRDefault="006A1726" w:rsidP="00E25023">
            <w:pPr>
              <w:rPr>
                <w:b/>
                <w:i/>
                <w:color w:val="6C0000"/>
                <w:sz w:val="28"/>
                <w:szCs w:val="28"/>
              </w:rPr>
            </w:pPr>
          </w:p>
          <w:p w:rsidR="006A1726" w:rsidRDefault="006A1726" w:rsidP="00E25023">
            <w:pPr>
              <w:rPr>
                <w:b/>
                <w:i/>
                <w:color w:val="6C0000"/>
                <w:sz w:val="28"/>
                <w:szCs w:val="28"/>
              </w:rPr>
            </w:pPr>
          </w:p>
          <w:p w:rsidR="006A1726" w:rsidRDefault="006A1726" w:rsidP="00E25023">
            <w:pPr>
              <w:rPr>
                <w:b/>
                <w:i/>
                <w:color w:val="6C0000"/>
                <w:sz w:val="28"/>
                <w:szCs w:val="28"/>
              </w:rPr>
            </w:pPr>
          </w:p>
        </w:tc>
      </w:tr>
    </w:tbl>
    <w:p w:rsidR="006A1726" w:rsidRPr="009059F0" w:rsidRDefault="006A1726" w:rsidP="006A1726">
      <w:pPr>
        <w:rPr>
          <w:b/>
          <w:sz w:val="28"/>
          <w:szCs w:val="28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6A1726" w:rsidRPr="00D8590E" w:rsidTr="006835D2">
        <w:trPr>
          <w:trHeight w:val="413"/>
        </w:trPr>
        <w:tc>
          <w:tcPr>
            <w:tcW w:w="9067" w:type="dxa"/>
          </w:tcPr>
          <w:p w:rsidR="006A1726" w:rsidRPr="006A1726" w:rsidRDefault="006A1726" w:rsidP="00E25023">
            <w:pPr>
              <w:rPr>
                <w:b/>
                <w:color w:val="6C0000"/>
                <w:sz w:val="28"/>
                <w:szCs w:val="28"/>
              </w:rPr>
            </w:pPr>
            <w:r w:rsidRPr="006A1726">
              <w:rPr>
                <w:b/>
                <w:color w:val="6C0000"/>
                <w:sz w:val="28"/>
                <w:szCs w:val="28"/>
              </w:rPr>
              <w:t>BUDGET &amp; FINANCIAL INFORMATION</w:t>
            </w:r>
          </w:p>
          <w:p w:rsidR="006A1726" w:rsidRPr="00D8590E" w:rsidRDefault="006A1726" w:rsidP="00E25023">
            <w:pPr>
              <w:pStyle w:val="Title"/>
              <w:jc w:val="both"/>
              <w:rPr>
                <w:i/>
                <w:color w:val="6C0000"/>
              </w:rPr>
            </w:pPr>
          </w:p>
        </w:tc>
      </w:tr>
      <w:tr w:rsidR="006A1726" w:rsidRPr="00D8590E" w:rsidTr="006835D2">
        <w:trPr>
          <w:trHeight w:val="1110"/>
        </w:trPr>
        <w:tc>
          <w:tcPr>
            <w:tcW w:w="9067" w:type="dxa"/>
          </w:tcPr>
          <w:p w:rsidR="00F90CBA" w:rsidRDefault="00F90CBA" w:rsidP="00F90CBA">
            <w:pPr>
              <w:pStyle w:val="Title"/>
              <w:jc w:val="both"/>
              <w:rPr>
                <w:rFonts w:ascii="Calibri" w:eastAsia="Calibri" w:hAnsi="Calibri" w:cs="Calibri"/>
                <w:b w:val="0"/>
                <w:color w:val="auto"/>
                <w:sz w:val="22"/>
                <w:szCs w:val="24"/>
              </w:rPr>
            </w:pPr>
            <w:r w:rsidRPr="00863798">
              <w:rPr>
                <w:rFonts w:ascii="Calibri" w:eastAsia="Calibri" w:hAnsi="Calibri" w:cs="Calibri"/>
                <w:b w:val="0"/>
                <w:color w:val="auto"/>
                <w:sz w:val="22"/>
                <w:szCs w:val="24"/>
              </w:rPr>
              <w:t xml:space="preserve">Please provide the full budget in </w:t>
            </w:r>
            <w:r w:rsidRPr="00440B1D">
              <w:rPr>
                <w:rFonts w:ascii="Calibri" w:eastAsia="Calibri" w:hAnsi="Calibri" w:cs="Calibri"/>
                <w:color w:val="auto"/>
                <w:sz w:val="22"/>
                <w:szCs w:val="24"/>
              </w:rPr>
              <w:t xml:space="preserve">Excel format </w:t>
            </w:r>
            <w:r w:rsidRPr="00863798">
              <w:rPr>
                <w:rFonts w:ascii="Calibri" w:eastAsia="Calibri" w:hAnsi="Calibri" w:cs="Calibri"/>
                <w:b w:val="0"/>
                <w:color w:val="auto"/>
                <w:sz w:val="22"/>
                <w:szCs w:val="24"/>
              </w:rPr>
              <w:t>and indicate all other funding</w:t>
            </w:r>
            <w:r>
              <w:rPr>
                <w:rFonts w:ascii="Calibri" w:eastAsia="Calibri" w:hAnsi="Calibri" w:cs="Calibri"/>
                <w:b w:val="0"/>
                <w:color w:val="auto"/>
                <w:sz w:val="22"/>
                <w:szCs w:val="24"/>
              </w:rPr>
              <w:t xml:space="preserve"> </w:t>
            </w:r>
            <w:r w:rsidRPr="00863798">
              <w:rPr>
                <w:rFonts w:ascii="Calibri" w:eastAsia="Calibri" w:hAnsi="Calibri" w:cs="Calibri"/>
                <w:b w:val="0"/>
                <w:color w:val="auto"/>
                <w:sz w:val="22"/>
                <w:szCs w:val="24"/>
              </w:rPr>
              <w:t>sources</w:t>
            </w:r>
            <w:r>
              <w:rPr>
                <w:rFonts w:ascii="Calibri" w:eastAsia="Calibri" w:hAnsi="Calibri" w:cs="Calibri"/>
                <w:b w:val="0"/>
                <w:color w:val="auto"/>
                <w:sz w:val="22"/>
                <w:szCs w:val="24"/>
              </w:rPr>
              <w:t xml:space="preserve"> (in case of a Co-Production submission) </w:t>
            </w:r>
            <w:r w:rsidRPr="00863798">
              <w:rPr>
                <w:rFonts w:ascii="Calibri" w:eastAsia="Calibri" w:hAnsi="Calibri" w:cs="Calibri"/>
                <w:b w:val="0"/>
                <w:color w:val="auto"/>
                <w:sz w:val="22"/>
                <w:szCs w:val="24"/>
              </w:rPr>
              <w:t xml:space="preserve">that you may have to cover this budget.  </w:t>
            </w:r>
            <w:r>
              <w:rPr>
                <w:rFonts w:ascii="Calibri" w:eastAsia="Calibri" w:hAnsi="Calibri" w:cs="Calibri"/>
                <w:b w:val="0"/>
                <w:color w:val="auto"/>
                <w:sz w:val="22"/>
                <w:szCs w:val="24"/>
              </w:rPr>
              <w:t>Please c</w:t>
            </w:r>
            <w:r w:rsidRPr="00863798">
              <w:rPr>
                <w:rFonts w:ascii="Calibri" w:eastAsia="Calibri" w:hAnsi="Calibri" w:cs="Calibri"/>
                <w:b w:val="0"/>
                <w:color w:val="auto"/>
                <w:sz w:val="22"/>
                <w:szCs w:val="24"/>
              </w:rPr>
              <w:t xml:space="preserve">learly indicate how much is being requested from </w:t>
            </w:r>
            <w:r>
              <w:rPr>
                <w:rFonts w:ascii="Calibri" w:eastAsia="Calibri" w:hAnsi="Calibri" w:cs="Calibri"/>
                <w:b w:val="0"/>
                <w:color w:val="auto"/>
                <w:sz w:val="22"/>
                <w:szCs w:val="24"/>
              </w:rPr>
              <w:t xml:space="preserve">the NTN. You may exclude venue, tech and marketing costs as this is always inclusive of NTN’s funding.  </w:t>
            </w:r>
            <w:r w:rsidRPr="00863798">
              <w:rPr>
                <w:rFonts w:ascii="Calibri" w:eastAsia="Calibri" w:hAnsi="Calibri" w:cs="Calibri"/>
                <w:b w:val="0"/>
                <w:color w:val="auto"/>
                <w:sz w:val="22"/>
                <w:szCs w:val="24"/>
              </w:rPr>
              <w:t>The</w:t>
            </w:r>
            <w:r>
              <w:rPr>
                <w:rFonts w:ascii="Calibri" w:eastAsia="Calibri" w:hAnsi="Calibri" w:cs="Calibri"/>
                <w:b w:val="0"/>
                <w:color w:val="auto"/>
                <w:sz w:val="22"/>
                <w:szCs w:val="24"/>
              </w:rPr>
              <w:t xml:space="preserve"> funding</w:t>
            </w:r>
            <w:r w:rsidRPr="00863798">
              <w:rPr>
                <w:rFonts w:ascii="Calibri" w:eastAsia="Calibri" w:hAnsi="Calibri" w:cs="Calibri"/>
                <w:b w:val="0"/>
                <w:color w:val="auto"/>
                <w:sz w:val="22"/>
                <w:szCs w:val="24"/>
              </w:rPr>
              <w:t xml:space="preserve"> awarded will depend on the needs of the project. </w:t>
            </w:r>
          </w:p>
          <w:p w:rsidR="00F90CBA" w:rsidRDefault="00F90CBA" w:rsidP="00F90CBA">
            <w:pPr>
              <w:pStyle w:val="Title"/>
              <w:jc w:val="both"/>
              <w:rPr>
                <w:rFonts w:ascii="Calibri" w:eastAsia="Calibri" w:hAnsi="Calibri" w:cs="Calibri"/>
                <w:b w:val="0"/>
                <w:color w:val="auto"/>
                <w:sz w:val="22"/>
                <w:szCs w:val="24"/>
              </w:rPr>
            </w:pPr>
          </w:p>
          <w:p w:rsidR="006A1726" w:rsidRPr="00F90CBA" w:rsidRDefault="00F90CBA" w:rsidP="00E25023">
            <w:pPr>
              <w:pStyle w:val="Title"/>
              <w:jc w:val="both"/>
              <w:rPr>
                <w:rFonts w:ascii="Calibri" w:eastAsia="Calibri" w:hAnsi="Calibri" w:cs="Calibri"/>
                <w:b w:val="0"/>
                <w:color w:val="auto"/>
                <w:sz w:val="22"/>
                <w:szCs w:val="24"/>
              </w:rPr>
            </w:pPr>
            <w:r>
              <w:rPr>
                <w:rFonts w:ascii="Calibri" w:eastAsia="Calibri" w:hAnsi="Calibri" w:cs="Calibri"/>
                <w:b w:val="0"/>
                <w:color w:val="auto"/>
                <w:sz w:val="22"/>
                <w:szCs w:val="24"/>
              </w:rPr>
              <w:t xml:space="preserve">Please note that should your submission be successful, all rates will comply with that of NTN’s, as per company policies. </w:t>
            </w:r>
            <w:bookmarkStart w:id="0" w:name="_q5k5rek09vd2"/>
            <w:bookmarkEnd w:id="0"/>
          </w:p>
          <w:p w:rsidR="006A1726" w:rsidRPr="006A1726" w:rsidRDefault="006A1726" w:rsidP="006A1726">
            <w:pPr>
              <w:rPr>
                <w:lang w:eastAsia="en-ZA"/>
              </w:rPr>
            </w:pPr>
          </w:p>
        </w:tc>
      </w:tr>
    </w:tbl>
    <w:p w:rsidR="000C5C59" w:rsidRDefault="000C5C59" w:rsidP="006A1726">
      <w:pPr>
        <w:rPr>
          <w:color w:val="6C0000"/>
        </w:rPr>
      </w:pPr>
    </w:p>
    <w:p w:rsidR="006A1726" w:rsidRPr="00D8590E" w:rsidRDefault="006A1726" w:rsidP="006A1726">
      <w:pPr>
        <w:rPr>
          <w:color w:val="6C0000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6A1726" w:rsidRPr="00D8590E" w:rsidTr="006835D2">
        <w:tc>
          <w:tcPr>
            <w:tcW w:w="9067" w:type="dxa"/>
          </w:tcPr>
          <w:p w:rsidR="006A1726" w:rsidRPr="006A1726" w:rsidRDefault="006A1726" w:rsidP="00E25023">
            <w:pPr>
              <w:rPr>
                <w:b/>
                <w:color w:val="6C0000"/>
                <w:sz w:val="28"/>
                <w:szCs w:val="28"/>
              </w:rPr>
            </w:pPr>
            <w:r w:rsidRPr="006A1726">
              <w:rPr>
                <w:b/>
                <w:color w:val="6C0000"/>
                <w:sz w:val="28"/>
                <w:szCs w:val="28"/>
              </w:rPr>
              <w:t xml:space="preserve">DO YOU HAVE A PREFERRED DATE FOR THE WORK? PLEASE MOTIVATE. </w:t>
            </w:r>
          </w:p>
          <w:p w:rsidR="006A1726" w:rsidRPr="006A1726" w:rsidRDefault="006A1726" w:rsidP="00E25023">
            <w:pPr>
              <w:rPr>
                <w:color w:val="6C0000"/>
                <w:sz w:val="24"/>
                <w:szCs w:val="28"/>
              </w:rPr>
            </w:pPr>
            <w:r w:rsidRPr="002642D5">
              <w:rPr>
                <w:b/>
                <w:i/>
                <w:color w:val="6C0000"/>
                <w:sz w:val="28"/>
                <w:szCs w:val="28"/>
              </w:rPr>
              <w:t xml:space="preserve"> </w:t>
            </w:r>
            <w:r w:rsidRPr="00362C36">
              <w:rPr>
                <w:color w:val="000000" w:themeColor="text1"/>
                <w:sz w:val="20"/>
                <w:szCs w:val="28"/>
              </w:rPr>
              <w:t>All successful works are subject to NTN’s programming and available dates.</w:t>
            </w:r>
          </w:p>
        </w:tc>
      </w:tr>
      <w:tr w:rsidR="006A1726" w:rsidTr="006835D2">
        <w:tc>
          <w:tcPr>
            <w:tcW w:w="9067" w:type="dxa"/>
          </w:tcPr>
          <w:p w:rsidR="006A1726" w:rsidRDefault="006A1726" w:rsidP="00E25023"/>
          <w:p w:rsidR="006A1726" w:rsidRDefault="006A1726" w:rsidP="00E25023"/>
          <w:p w:rsidR="006A1726" w:rsidRDefault="006A1726" w:rsidP="00E25023"/>
          <w:p w:rsidR="006A1726" w:rsidRDefault="006A1726" w:rsidP="00E25023"/>
          <w:p w:rsidR="006A1726" w:rsidRDefault="006A1726" w:rsidP="00E25023"/>
          <w:p w:rsidR="006A1726" w:rsidRDefault="006A1726" w:rsidP="00E25023"/>
          <w:p w:rsidR="006A1726" w:rsidRDefault="006A1726" w:rsidP="00E25023"/>
        </w:tc>
      </w:tr>
    </w:tbl>
    <w:p w:rsidR="006A1726" w:rsidRDefault="006A1726" w:rsidP="006A1726"/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6A1726" w:rsidRPr="009059F0" w:rsidTr="006835D2">
        <w:tc>
          <w:tcPr>
            <w:tcW w:w="9067" w:type="dxa"/>
          </w:tcPr>
          <w:p w:rsidR="006A1726" w:rsidRPr="006A1726" w:rsidRDefault="006A1726" w:rsidP="006B3AEE">
            <w:pPr>
              <w:rPr>
                <w:b/>
                <w:color w:val="6C0000"/>
                <w:sz w:val="28"/>
                <w:szCs w:val="28"/>
              </w:rPr>
            </w:pPr>
            <w:r w:rsidRPr="006A1726">
              <w:rPr>
                <w:b/>
                <w:color w:val="6C0000"/>
                <w:sz w:val="28"/>
                <w:szCs w:val="28"/>
              </w:rPr>
              <w:t>ANY OTHER RELEVANT INFO</w:t>
            </w:r>
            <w:r w:rsidR="00F90CBA">
              <w:rPr>
                <w:b/>
                <w:color w:val="6C0000"/>
                <w:sz w:val="28"/>
                <w:szCs w:val="28"/>
              </w:rPr>
              <w:t>RMATION</w:t>
            </w:r>
            <w:r w:rsidRPr="006A1726">
              <w:rPr>
                <w:b/>
                <w:color w:val="6C0000"/>
                <w:sz w:val="28"/>
                <w:szCs w:val="28"/>
              </w:rPr>
              <w:t xml:space="preserve"> REGARDING THE WORK:</w:t>
            </w:r>
          </w:p>
        </w:tc>
      </w:tr>
      <w:tr w:rsidR="006A1726" w:rsidTr="006835D2">
        <w:tc>
          <w:tcPr>
            <w:tcW w:w="9067" w:type="dxa"/>
          </w:tcPr>
          <w:p w:rsidR="006A1726" w:rsidRDefault="006A1726" w:rsidP="00E25023"/>
          <w:p w:rsidR="006A1726" w:rsidRDefault="006A1726" w:rsidP="00E25023"/>
          <w:p w:rsidR="006A1726" w:rsidRDefault="006A1726" w:rsidP="00E25023"/>
          <w:p w:rsidR="006A1726" w:rsidRDefault="006A1726" w:rsidP="00E25023"/>
          <w:p w:rsidR="006A1726" w:rsidRDefault="006A1726" w:rsidP="00E25023"/>
          <w:p w:rsidR="006A1726" w:rsidRDefault="006A1726" w:rsidP="00E25023"/>
          <w:p w:rsidR="006A1726" w:rsidRDefault="006A1726" w:rsidP="00E25023"/>
        </w:tc>
      </w:tr>
    </w:tbl>
    <w:p w:rsidR="006A1726" w:rsidRDefault="006A1726" w:rsidP="006A1726"/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6A1726" w:rsidRPr="009059F0" w:rsidTr="006835D2">
        <w:tc>
          <w:tcPr>
            <w:tcW w:w="9067" w:type="dxa"/>
          </w:tcPr>
          <w:p w:rsidR="006A1726" w:rsidRPr="00D8590E" w:rsidRDefault="006A1726" w:rsidP="00E25023">
            <w:pPr>
              <w:rPr>
                <w:b/>
                <w:i/>
                <w:color w:val="6C0000"/>
                <w:sz w:val="28"/>
                <w:szCs w:val="28"/>
              </w:rPr>
            </w:pPr>
            <w:r w:rsidRPr="00F96BCD">
              <w:rPr>
                <w:b/>
                <w:i/>
                <w:color w:val="6C0000"/>
                <w:sz w:val="28"/>
                <w:szCs w:val="28"/>
              </w:rPr>
              <w:t>AGREEMENT OF APPLICANT</w:t>
            </w:r>
          </w:p>
        </w:tc>
      </w:tr>
      <w:tr w:rsidR="006A1726" w:rsidTr="006835D2">
        <w:trPr>
          <w:trHeight w:val="1691"/>
        </w:trPr>
        <w:tc>
          <w:tcPr>
            <w:tcW w:w="9067" w:type="dxa"/>
          </w:tcPr>
          <w:p w:rsidR="006A1726" w:rsidRDefault="006A1726" w:rsidP="00E25023"/>
          <w:p w:rsidR="006A1726" w:rsidRPr="002E78E3" w:rsidRDefault="006A1726" w:rsidP="00E25023">
            <w:pPr>
              <w:spacing w:line="276" w:lineRule="auto"/>
              <w:rPr>
                <w:rFonts w:ascii="Calibri" w:eastAsia="Calibri" w:hAnsi="Calibri" w:cs="Calibri"/>
                <w:szCs w:val="24"/>
              </w:rPr>
            </w:pPr>
            <w:r>
              <w:rPr>
                <w:rFonts w:ascii="Calibri" w:eastAsia="Calibri" w:hAnsi="Calibri" w:cs="Calibri"/>
                <w:sz w:val="20"/>
              </w:rPr>
              <w:t xml:space="preserve">Your submission will be regarded as acceptance </w:t>
            </w:r>
            <w:r w:rsidRPr="002E78E3">
              <w:rPr>
                <w:rFonts w:ascii="Calibri" w:eastAsia="Calibri" w:hAnsi="Calibri" w:cs="Calibri"/>
                <w:sz w:val="20"/>
              </w:rPr>
              <w:t>the following agreement:</w:t>
            </w:r>
          </w:p>
          <w:p w:rsidR="006A1726" w:rsidRPr="002E78E3" w:rsidRDefault="006A1726" w:rsidP="00E25023">
            <w:pPr>
              <w:spacing w:line="276" w:lineRule="auto"/>
              <w:rPr>
                <w:rFonts w:ascii="Arial" w:eastAsia="Calibri" w:hAnsi="Arial" w:cs="Arial"/>
                <w:sz w:val="20"/>
              </w:rPr>
            </w:pPr>
          </w:p>
          <w:p w:rsidR="006A1726" w:rsidRPr="002E78E3" w:rsidRDefault="006A1726" w:rsidP="00E25023">
            <w:pPr>
              <w:tabs>
                <w:tab w:val="left" w:pos="709"/>
                <w:tab w:val="left" w:pos="2552"/>
              </w:tabs>
              <w:spacing w:line="276" w:lineRule="auto"/>
              <w:jc w:val="both"/>
              <w:rPr>
                <w:rFonts w:eastAsia="Calibri" w:cstheme="minorHAnsi"/>
                <w:sz w:val="20"/>
              </w:rPr>
            </w:pPr>
            <w:r w:rsidRPr="00F90CBA">
              <w:rPr>
                <w:rFonts w:eastAsia="Calibri" w:cstheme="minorHAnsi"/>
                <w:sz w:val="20"/>
              </w:rPr>
              <w:t xml:space="preserve">I   </w:t>
            </w:r>
            <w:r w:rsidRPr="00F90CBA">
              <w:rPr>
                <w:rFonts w:eastAsia="Calibri" w:cstheme="minorHAnsi"/>
                <w:b/>
                <w:i/>
                <w:sz w:val="20"/>
              </w:rPr>
              <w:t>[insert your name here</w:t>
            </w:r>
            <w:r w:rsidRPr="00F90CBA">
              <w:rPr>
                <w:rFonts w:eastAsia="Calibri" w:cstheme="minorHAnsi"/>
                <w:b/>
                <w:sz w:val="20"/>
              </w:rPr>
              <w:t>]</w:t>
            </w:r>
            <w:r w:rsidRPr="002E78E3">
              <w:rPr>
                <w:rFonts w:eastAsia="Calibri" w:cstheme="minorHAnsi"/>
                <w:sz w:val="20"/>
              </w:rPr>
              <w:t xml:space="preserve"> </w:t>
            </w:r>
          </w:p>
          <w:p w:rsidR="006A1726" w:rsidRPr="002E78E3" w:rsidRDefault="006A1726" w:rsidP="00E25023">
            <w:pPr>
              <w:tabs>
                <w:tab w:val="left" w:pos="709"/>
                <w:tab w:val="left" w:pos="2552"/>
              </w:tabs>
              <w:spacing w:line="276" w:lineRule="auto"/>
              <w:jc w:val="both"/>
              <w:rPr>
                <w:rFonts w:eastAsia="Calibri" w:cstheme="minorHAnsi"/>
                <w:sz w:val="20"/>
              </w:rPr>
            </w:pPr>
          </w:p>
          <w:p w:rsidR="006A1726" w:rsidRPr="002E78E3" w:rsidRDefault="006A1726" w:rsidP="00E25023">
            <w:pPr>
              <w:tabs>
                <w:tab w:val="left" w:pos="709"/>
                <w:tab w:val="left" w:pos="2552"/>
              </w:tabs>
              <w:spacing w:line="276" w:lineRule="auto"/>
              <w:jc w:val="both"/>
              <w:rPr>
                <w:rFonts w:eastAsia="Calibri" w:cstheme="minorHAnsi"/>
                <w:sz w:val="20"/>
              </w:rPr>
            </w:pPr>
            <w:r w:rsidRPr="002E78E3">
              <w:rPr>
                <w:rFonts w:eastAsia="Calibri" w:cstheme="minorHAnsi"/>
                <w:sz w:val="20"/>
              </w:rPr>
              <w:t>_______________________________________________________</w:t>
            </w:r>
            <w:r>
              <w:rPr>
                <w:rFonts w:eastAsia="Calibri" w:cstheme="minorHAnsi"/>
                <w:sz w:val="20"/>
              </w:rPr>
              <w:t xml:space="preserve">_______have read and understood </w:t>
            </w:r>
            <w:r w:rsidRPr="002E78E3">
              <w:rPr>
                <w:rFonts w:eastAsia="Calibri" w:cstheme="minorHAnsi"/>
                <w:sz w:val="20"/>
              </w:rPr>
              <w:t xml:space="preserve">the guidelines attached to this application form, and in the event of </w:t>
            </w:r>
            <w:r>
              <w:rPr>
                <w:rFonts w:eastAsia="Calibri" w:cstheme="minorHAnsi"/>
                <w:sz w:val="20"/>
              </w:rPr>
              <w:t xml:space="preserve">my </w:t>
            </w:r>
            <w:r w:rsidR="008020C5">
              <w:rPr>
                <w:rFonts w:eastAsia="Calibri" w:cstheme="minorHAnsi"/>
                <w:sz w:val="20"/>
              </w:rPr>
              <w:t>submission</w:t>
            </w:r>
            <w:r w:rsidRPr="002E78E3">
              <w:rPr>
                <w:rFonts w:eastAsia="Calibri" w:cstheme="minorHAnsi"/>
                <w:sz w:val="20"/>
              </w:rPr>
              <w:t xml:space="preserve"> being successful, I agree to abide by the conditions and policies which the NTN stands by, according to the </w:t>
            </w:r>
            <w:r>
              <w:rPr>
                <w:rFonts w:eastAsia="Calibri" w:cstheme="minorHAnsi"/>
                <w:sz w:val="20"/>
              </w:rPr>
              <w:t>agreement</w:t>
            </w:r>
            <w:r w:rsidRPr="002E78E3">
              <w:rPr>
                <w:rFonts w:eastAsia="Calibri" w:cstheme="minorHAnsi"/>
                <w:sz w:val="20"/>
              </w:rPr>
              <w:t xml:space="preserve">, which will be issued. </w:t>
            </w:r>
          </w:p>
          <w:p w:rsidR="006A1726" w:rsidRPr="002E78E3" w:rsidRDefault="006A1726" w:rsidP="00E25023">
            <w:pPr>
              <w:tabs>
                <w:tab w:val="left" w:pos="709"/>
                <w:tab w:val="left" w:pos="2552"/>
              </w:tabs>
              <w:spacing w:line="276" w:lineRule="auto"/>
              <w:jc w:val="both"/>
              <w:rPr>
                <w:rFonts w:eastAsia="Calibri" w:cstheme="minorHAnsi"/>
                <w:sz w:val="20"/>
              </w:rPr>
            </w:pPr>
          </w:p>
          <w:p w:rsidR="006A1726" w:rsidRPr="002E78E3" w:rsidRDefault="006A1726" w:rsidP="00E25023">
            <w:pPr>
              <w:tabs>
                <w:tab w:val="left" w:pos="709"/>
                <w:tab w:val="left" w:pos="2552"/>
              </w:tabs>
              <w:spacing w:line="276" w:lineRule="auto"/>
              <w:jc w:val="both"/>
              <w:rPr>
                <w:rFonts w:eastAsia="Calibri" w:cstheme="minorHAnsi"/>
                <w:sz w:val="20"/>
              </w:rPr>
            </w:pPr>
            <w:r w:rsidRPr="002E78E3">
              <w:rPr>
                <w:rFonts w:eastAsia="Calibri" w:cstheme="minorHAnsi"/>
                <w:sz w:val="20"/>
              </w:rPr>
              <w:t>Should m</w:t>
            </w:r>
            <w:r>
              <w:rPr>
                <w:rFonts w:eastAsia="Calibri" w:cstheme="minorHAnsi"/>
                <w:sz w:val="20"/>
              </w:rPr>
              <w:t>y submission</w:t>
            </w:r>
            <w:r w:rsidRPr="002E78E3">
              <w:rPr>
                <w:rFonts w:eastAsia="Calibri" w:cstheme="minorHAnsi"/>
                <w:sz w:val="20"/>
              </w:rPr>
              <w:t xml:space="preserve"> be incomplete, I understand that it will be measured as </w:t>
            </w:r>
            <w:r>
              <w:rPr>
                <w:rFonts w:eastAsia="Calibri" w:cstheme="minorHAnsi"/>
                <w:sz w:val="20"/>
              </w:rPr>
              <w:t>incomplete.</w:t>
            </w:r>
          </w:p>
          <w:p w:rsidR="006A1726" w:rsidRPr="002E78E3" w:rsidRDefault="006A1726" w:rsidP="00E25023">
            <w:pPr>
              <w:tabs>
                <w:tab w:val="left" w:pos="709"/>
                <w:tab w:val="left" w:pos="2552"/>
              </w:tabs>
              <w:spacing w:line="276" w:lineRule="auto"/>
              <w:jc w:val="both"/>
              <w:rPr>
                <w:rFonts w:eastAsia="Calibri" w:cstheme="minorHAnsi"/>
                <w:sz w:val="20"/>
              </w:rPr>
            </w:pPr>
          </w:p>
          <w:p w:rsidR="006A1726" w:rsidRPr="002E78E3" w:rsidRDefault="006A1726" w:rsidP="00E25023">
            <w:pPr>
              <w:tabs>
                <w:tab w:val="left" w:pos="709"/>
                <w:tab w:val="left" w:pos="2552"/>
              </w:tabs>
              <w:spacing w:line="276" w:lineRule="auto"/>
              <w:jc w:val="both"/>
              <w:rPr>
                <w:rFonts w:eastAsia="Calibri" w:cstheme="minorHAnsi"/>
                <w:sz w:val="20"/>
              </w:rPr>
            </w:pPr>
            <w:r w:rsidRPr="002E78E3">
              <w:rPr>
                <w:rFonts w:eastAsia="Calibri" w:cstheme="minorHAnsi"/>
                <w:sz w:val="20"/>
              </w:rPr>
              <w:t xml:space="preserve">I accept that the decision of the National Theatre of Namibia </w:t>
            </w:r>
            <w:r w:rsidR="00BF17A8">
              <w:rPr>
                <w:rFonts w:eastAsia="Calibri" w:cstheme="minorHAnsi"/>
                <w:sz w:val="20"/>
              </w:rPr>
              <w:t>concerning</w:t>
            </w:r>
            <w:r w:rsidRPr="002E78E3">
              <w:rPr>
                <w:rFonts w:eastAsia="Calibri" w:cstheme="minorHAnsi"/>
                <w:sz w:val="20"/>
              </w:rPr>
              <w:t xml:space="preserve"> this </w:t>
            </w:r>
            <w:r>
              <w:rPr>
                <w:rFonts w:eastAsia="Calibri" w:cstheme="minorHAnsi"/>
                <w:sz w:val="20"/>
              </w:rPr>
              <w:t>submission</w:t>
            </w:r>
            <w:r w:rsidRPr="002E78E3">
              <w:rPr>
                <w:rFonts w:eastAsia="Calibri" w:cstheme="minorHAnsi"/>
                <w:sz w:val="20"/>
              </w:rPr>
              <w:t xml:space="preserve"> is final and that no further </w:t>
            </w:r>
            <w:r>
              <w:rPr>
                <w:rFonts w:eastAsia="Calibri" w:cstheme="minorHAnsi"/>
                <w:sz w:val="20"/>
              </w:rPr>
              <w:t>discussions</w:t>
            </w:r>
            <w:r w:rsidRPr="002E78E3">
              <w:rPr>
                <w:rFonts w:eastAsia="Calibri" w:cstheme="minorHAnsi"/>
                <w:sz w:val="20"/>
              </w:rPr>
              <w:t xml:space="preserve"> will be entered into once the verdict has been communicated to me.</w:t>
            </w:r>
          </w:p>
          <w:p w:rsidR="006A1726" w:rsidRPr="002E78E3" w:rsidRDefault="006A1726" w:rsidP="00E25023">
            <w:pPr>
              <w:tabs>
                <w:tab w:val="left" w:pos="709"/>
                <w:tab w:val="left" w:pos="2552"/>
              </w:tabs>
              <w:spacing w:line="276" w:lineRule="auto"/>
              <w:jc w:val="both"/>
              <w:rPr>
                <w:rFonts w:eastAsia="Calibri" w:cstheme="minorHAnsi"/>
                <w:sz w:val="20"/>
              </w:rPr>
            </w:pPr>
          </w:p>
          <w:p w:rsidR="006A1726" w:rsidRDefault="006A1726" w:rsidP="00E25023">
            <w:r w:rsidRPr="006A1726">
              <w:rPr>
                <w:rFonts w:eastAsia="Calibri" w:cstheme="minorHAnsi"/>
                <w:sz w:val="20"/>
              </w:rPr>
              <w:t xml:space="preserve">I confirm that the information given in this form is true, complete and </w:t>
            </w:r>
            <w:r w:rsidR="006B3AEE" w:rsidRPr="006A1726">
              <w:rPr>
                <w:rFonts w:eastAsia="Calibri" w:cstheme="minorHAnsi"/>
                <w:sz w:val="20"/>
              </w:rPr>
              <w:t>accurate.</w:t>
            </w:r>
            <w:r w:rsidR="006B3AEE">
              <w:t xml:space="preserve"> </w:t>
            </w:r>
            <w:r w:rsidR="006B3AEE"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</w:p>
          <w:p w:rsidR="00F90CBA" w:rsidRDefault="00F90CBA" w:rsidP="00E25023"/>
          <w:p w:rsidR="00F90CBA" w:rsidRPr="002E78E3" w:rsidRDefault="006A1726" w:rsidP="00F90CBA">
            <w:pPr>
              <w:rPr>
                <w:sz w:val="20"/>
              </w:rPr>
            </w:pP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 w:rsidR="00F90CBA" w:rsidRPr="002E78E3">
              <w:rPr>
                <w:rFonts w:eastAsia="Calibri" w:cstheme="minorHAnsi"/>
                <w:sz w:val="20"/>
              </w:rPr>
              <w:t xml:space="preserve"> Place and date</w:t>
            </w:r>
          </w:p>
          <w:p w:rsidR="00F90CBA" w:rsidRPr="002E78E3" w:rsidRDefault="00F90CBA" w:rsidP="00F90CBA">
            <w:pPr>
              <w:rPr>
                <w:sz w:val="20"/>
              </w:rPr>
            </w:pPr>
          </w:p>
          <w:p w:rsidR="00F90CBA" w:rsidRPr="002E78E3" w:rsidRDefault="00F90CBA" w:rsidP="00F90CBA">
            <w:pPr>
              <w:rPr>
                <w:sz w:val="20"/>
              </w:rPr>
            </w:pPr>
            <w:r w:rsidRPr="002E78E3">
              <w:rPr>
                <w:sz w:val="20"/>
              </w:rPr>
              <w:t xml:space="preserve">___________________________________  </w:t>
            </w:r>
          </w:p>
          <w:p w:rsidR="00F90CBA" w:rsidRPr="002E78E3" w:rsidRDefault="00F90CBA" w:rsidP="00F90CBA">
            <w:pPr>
              <w:tabs>
                <w:tab w:val="left" w:pos="7800"/>
              </w:tabs>
              <w:spacing w:line="276" w:lineRule="auto"/>
              <w:jc w:val="both"/>
              <w:rPr>
                <w:rFonts w:eastAsia="Calibri" w:cstheme="minorHAnsi"/>
                <w:sz w:val="20"/>
              </w:rPr>
            </w:pPr>
          </w:p>
          <w:p w:rsidR="00F90CBA" w:rsidRPr="002E78E3" w:rsidRDefault="00F90CBA" w:rsidP="00F90CBA">
            <w:pPr>
              <w:jc w:val="both"/>
              <w:rPr>
                <w:rFonts w:cstheme="minorHAnsi"/>
                <w:sz w:val="20"/>
              </w:rPr>
            </w:pPr>
            <w:r w:rsidRPr="002E78E3">
              <w:rPr>
                <w:rFonts w:eastAsia="Calibri" w:cstheme="minorHAnsi"/>
                <w:sz w:val="20"/>
              </w:rPr>
              <w:t>Signature of applicant</w:t>
            </w:r>
          </w:p>
          <w:p w:rsidR="00F90CBA" w:rsidRDefault="00F90CBA" w:rsidP="00F90CBA"/>
          <w:p w:rsidR="00F90CBA" w:rsidRDefault="00F90CBA" w:rsidP="00F90CBA"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</w:p>
          <w:p w:rsidR="006A1726" w:rsidRDefault="00F90CBA" w:rsidP="00E25023"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  <w:t>_________________________________</w:t>
            </w:r>
          </w:p>
          <w:p w:rsidR="00F90CBA" w:rsidRDefault="00F90CBA" w:rsidP="00E25023"/>
          <w:p w:rsidR="00F90CBA" w:rsidRDefault="00F90CBA" w:rsidP="00E25023"/>
        </w:tc>
      </w:tr>
    </w:tbl>
    <w:p w:rsidR="00F90CBA" w:rsidRPr="001D280F" w:rsidRDefault="00F90CBA" w:rsidP="00F90CBA">
      <w:pPr>
        <w:rPr>
          <w:rFonts w:cstheme="minorHAnsi"/>
          <w:color w:val="500000"/>
          <w:sz w:val="24"/>
        </w:rPr>
      </w:pPr>
    </w:p>
    <w:p w:rsidR="00F90CBA" w:rsidRDefault="00F90CBA" w:rsidP="00F90CBA">
      <w:pPr>
        <w:rPr>
          <w:rFonts w:cstheme="minorHAnsi"/>
          <w:color w:val="500000"/>
        </w:rPr>
      </w:pPr>
    </w:p>
    <w:p w:rsidR="006B3AEE" w:rsidRDefault="006B3AEE" w:rsidP="00F90CBA">
      <w:pPr>
        <w:rPr>
          <w:rFonts w:cstheme="minorHAnsi"/>
          <w:color w:val="500000"/>
        </w:rPr>
      </w:pPr>
    </w:p>
    <w:p w:rsidR="006B3AEE" w:rsidRDefault="006B3AEE" w:rsidP="00F90CBA">
      <w:pPr>
        <w:rPr>
          <w:rFonts w:cstheme="minorHAnsi"/>
          <w:color w:val="500000"/>
        </w:rPr>
      </w:pPr>
    </w:p>
    <w:p w:rsidR="009C1F50" w:rsidRDefault="009C1F50" w:rsidP="00F90CBA">
      <w:pPr>
        <w:rPr>
          <w:rFonts w:cstheme="minorHAnsi"/>
          <w:color w:val="500000"/>
        </w:rPr>
      </w:pPr>
    </w:p>
    <w:p w:rsidR="006B3AEE" w:rsidRPr="001D280F" w:rsidRDefault="006B3AEE" w:rsidP="00F90CBA">
      <w:pPr>
        <w:rPr>
          <w:rFonts w:cstheme="minorHAnsi"/>
          <w:color w:val="500000"/>
        </w:rPr>
      </w:pPr>
    </w:p>
    <w:p w:rsidR="00F90CBA" w:rsidRPr="001D280F" w:rsidRDefault="00F90CBA" w:rsidP="00F90CBA">
      <w:pPr>
        <w:rPr>
          <w:rFonts w:cstheme="minorHAnsi"/>
          <w:b/>
          <w:color w:val="500000"/>
        </w:rPr>
      </w:pPr>
      <w:r w:rsidRPr="001D280F">
        <w:rPr>
          <w:rFonts w:cstheme="minorHAnsi"/>
          <w:b/>
          <w:color w:val="500000"/>
        </w:rPr>
        <w:t>EACH SUBMISSION SHOULD INCLUDE:</w:t>
      </w:r>
    </w:p>
    <w:p w:rsidR="00362C36" w:rsidRPr="00362C36" w:rsidRDefault="00362C36" w:rsidP="00362C36">
      <w:pPr>
        <w:pStyle w:val="ListParagraph"/>
        <w:numPr>
          <w:ilvl w:val="0"/>
          <w:numId w:val="10"/>
        </w:numPr>
        <w:rPr>
          <w:rFonts w:cstheme="minorHAnsi"/>
        </w:rPr>
      </w:pPr>
      <w:r>
        <w:rPr>
          <w:rFonts w:cstheme="minorHAnsi"/>
        </w:rPr>
        <w:t>Completed a</w:t>
      </w:r>
      <w:r w:rsidRPr="009C3A3F">
        <w:rPr>
          <w:rFonts w:cstheme="minorHAnsi"/>
        </w:rPr>
        <w:t xml:space="preserve">pplication form </w:t>
      </w:r>
    </w:p>
    <w:p w:rsidR="00362C36" w:rsidRPr="00362C36" w:rsidRDefault="00362C36" w:rsidP="00362C36">
      <w:pPr>
        <w:pStyle w:val="ListParagraph"/>
        <w:numPr>
          <w:ilvl w:val="0"/>
          <w:numId w:val="10"/>
        </w:numPr>
        <w:rPr>
          <w:rFonts w:cstheme="minorHAnsi"/>
        </w:rPr>
      </w:pPr>
      <w:r>
        <w:rPr>
          <w:rFonts w:cstheme="minorHAnsi"/>
        </w:rPr>
        <w:t xml:space="preserve">Resume of Applicant and Creatives </w:t>
      </w:r>
    </w:p>
    <w:p w:rsidR="00F90CBA" w:rsidRPr="009C3A3F" w:rsidRDefault="00F90CBA" w:rsidP="00362C36">
      <w:pPr>
        <w:pStyle w:val="ListParagraph"/>
        <w:numPr>
          <w:ilvl w:val="0"/>
          <w:numId w:val="10"/>
        </w:numPr>
        <w:rPr>
          <w:rFonts w:cstheme="minorHAnsi"/>
        </w:rPr>
      </w:pPr>
      <w:r w:rsidRPr="009C3A3F">
        <w:rPr>
          <w:rFonts w:cstheme="minorHAnsi"/>
        </w:rPr>
        <w:t xml:space="preserve">Production budget </w:t>
      </w:r>
    </w:p>
    <w:p w:rsidR="00F90CBA" w:rsidRPr="009C3A3F" w:rsidRDefault="00F90CBA" w:rsidP="00362C36">
      <w:pPr>
        <w:pStyle w:val="ListParagraph"/>
        <w:numPr>
          <w:ilvl w:val="0"/>
          <w:numId w:val="10"/>
        </w:numPr>
        <w:rPr>
          <w:rFonts w:cstheme="minorHAnsi"/>
        </w:rPr>
      </w:pPr>
      <w:r w:rsidRPr="009C3A3F">
        <w:rPr>
          <w:rFonts w:cstheme="minorHAnsi"/>
        </w:rPr>
        <w:t>Complete script/text, or</w:t>
      </w:r>
    </w:p>
    <w:p w:rsidR="00F90CBA" w:rsidRDefault="00F90CBA" w:rsidP="00362C36">
      <w:pPr>
        <w:pStyle w:val="ListParagraph"/>
        <w:numPr>
          <w:ilvl w:val="0"/>
          <w:numId w:val="10"/>
        </w:numPr>
        <w:rPr>
          <w:rFonts w:cstheme="minorHAnsi"/>
        </w:rPr>
      </w:pPr>
      <w:r w:rsidRPr="009C3A3F">
        <w:rPr>
          <w:rFonts w:cstheme="minorHAnsi"/>
        </w:rPr>
        <w:t xml:space="preserve">Concise proposal for a production concept (incl. format, project outline, techniques, collaborations, etc.)  </w:t>
      </w:r>
    </w:p>
    <w:p w:rsidR="00362C36" w:rsidRPr="009C3A3F" w:rsidRDefault="00362C36" w:rsidP="00362C36">
      <w:pPr>
        <w:pStyle w:val="ListParagraph"/>
        <w:numPr>
          <w:ilvl w:val="0"/>
          <w:numId w:val="10"/>
        </w:numPr>
        <w:rPr>
          <w:rFonts w:cstheme="minorHAnsi"/>
        </w:rPr>
      </w:pPr>
      <w:r>
        <w:rPr>
          <w:rFonts w:cstheme="minorHAnsi"/>
        </w:rPr>
        <w:t>Project Description</w:t>
      </w:r>
    </w:p>
    <w:p w:rsidR="00F90CBA" w:rsidRPr="009C3A3F" w:rsidRDefault="00BF17A8" w:rsidP="00362C36">
      <w:pPr>
        <w:pStyle w:val="ListParagraph"/>
        <w:numPr>
          <w:ilvl w:val="0"/>
          <w:numId w:val="10"/>
        </w:numPr>
        <w:rPr>
          <w:rFonts w:cstheme="minorHAnsi"/>
        </w:rPr>
      </w:pPr>
      <w:r>
        <w:rPr>
          <w:rFonts w:cstheme="minorHAnsi"/>
        </w:rPr>
        <w:t>Full d</w:t>
      </w:r>
      <w:r w:rsidR="00F90CBA" w:rsidRPr="009C3A3F">
        <w:rPr>
          <w:rFonts w:cstheme="minorHAnsi"/>
        </w:rPr>
        <w:t xml:space="preserve">etails of </w:t>
      </w:r>
      <w:r w:rsidR="00362C36">
        <w:rPr>
          <w:rFonts w:cstheme="minorHAnsi"/>
        </w:rPr>
        <w:t xml:space="preserve">intellectual property owner(s) / </w:t>
      </w:r>
      <w:r w:rsidR="00F90CBA" w:rsidRPr="009C3A3F">
        <w:rPr>
          <w:rFonts w:cstheme="minorHAnsi"/>
        </w:rPr>
        <w:t xml:space="preserve">copyright owners and/or performance license conditions </w:t>
      </w:r>
    </w:p>
    <w:p w:rsidR="00F90CBA" w:rsidRPr="009C3A3F" w:rsidRDefault="006B3AEE" w:rsidP="00362C36">
      <w:pPr>
        <w:pStyle w:val="ListParagraph"/>
        <w:numPr>
          <w:ilvl w:val="0"/>
          <w:numId w:val="10"/>
        </w:numPr>
        <w:rPr>
          <w:rFonts w:cstheme="minorHAnsi"/>
        </w:rPr>
      </w:pPr>
      <w:r>
        <w:rPr>
          <w:rFonts w:cstheme="minorHAnsi"/>
        </w:rPr>
        <w:t>x</w:t>
      </w:r>
      <w:r w:rsidR="00362C36">
        <w:rPr>
          <w:rFonts w:cstheme="minorHAnsi"/>
        </w:rPr>
        <w:t xml:space="preserve">1 signed </w:t>
      </w:r>
      <w:r w:rsidR="001534F2">
        <w:rPr>
          <w:rFonts w:cstheme="minorHAnsi"/>
        </w:rPr>
        <w:t xml:space="preserve">reference letter </w:t>
      </w:r>
      <w:r w:rsidR="00362C36">
        <w:rPr>
          <w:rFonts w:cstheme="minorHAnsi"/>
        </w:rPr>
        <w:t xml:space="preserve">from relevant individuals and/or </w:t>
      </w:r>
      <w:r w:rsidR="00E179AF">
        <w:rPr>
          <w:rFonts w:cstheme="minorHAnsi"/>
        </w:rPr>
        <w:t>institution</w:t>
      </w:r>
    </w:p>
    <w:p w:rsidR="00F90CBA" w:rsidRPr="009C3A3F" w:rsidRDefault="00F90CBA" w:rsidP="00362C36">
      <w:pPr>
        <w:pStyle w:val="ListParagraph"/>
        <w:numPr>
          <w:ilvl w:val="0"/>
          <w:numId w:val="10"/>
        </w:numPr>
        <w:rPr>
          <w:rFonts w:cstheme="minorHAnsi"/>
        </w:rPr>
      </w:pPr>
      <w:r w:rsidRPr="009C3A3F">
        <w:rPr>
          <w:rFonts w:cstheme="minorHAnsi"/>
        </w:rPr>
        <w:t xml:space="preserve">Portfolio of previous work with proof (e.g. videos / photos/ posters/ links) </w:t>
      </w:r>
    </w:p>
    <w:p w:rsidR="00F90CBA" w:rsidRPr="009C3A3F" w:rsidRDefault="00F90CBA" w:rsidP="00362C36">
      <w:pPr>
        <w:pStyle w:val="ListParagraph"/>
        <w:numPr>
          <w:ilvl w:val="0"/>
          <w:numId w:val="10"/>
        </w:numPr>
        <w:rPr>
          <w:rFonts w:cstheme="minorHAnsi"/>
        </w:rPr>
      </w:pPr>
      <w:r w:rsidRPr="009C3A3F">
        <w:rPr>
          <w:rFonts w:cstheme="minorHAnsi"/>
        </w:rPr>
        <w:t>All emailed, posted and hand submitted submissions must be submitted by the deadline.</w:t>
      </w:r>
    </w:p>
    <w:p w:rsidR="006A1726" w:rsidRDefault="006A1726" w:rsidP="006A1726">
      <w:pPr>
        <w:tabs>
          <w:tab w:val="left" w:pos="7800"/>
        </w:tabs>
        <w:spacing w:line="276" w:lineRule="auto"/>
        <w:jc w:val="both"/>
        <w:rPr>
          <w:rFonts w:eastAsia="Calibri" w:cstheme="minorHAnsi"/>
        </w:rPr>
      </w:pPr>
    </w:p>
    <w:p w:rsidR="005D73AD" w:rsidRDefault="00367A4B" w:rsidP="005D73AD">
      <w:pPr>
        <w:numPr>
          <w:ilvl w:val="0"/>
          <w:numId w:val="9"/>
        </w:numPr>
        <w:jc w:val="both"/>
        <w:rPr>
          <w:rFonts w:cstheme="minorHAnsi"/>
        </w:rPr>
      </w:pPr>
      <w:r>
        <w:rPr>
          <w:rFonts w:cstheme="minorHAnsi"/>
        </w:rPr>
        <w:t>Email</w:t>
      </w:r>
      <w:r w:rsidR="005D73AD" w:rsidRPr="009C3A3F">
        <w:rPr>
          <w:rFonts w:cstheme="minorHAnsi"/>
        </w:rPr>
        <w:t xml:space="preserve"> the full submission to </w:t>
      </w:r>
      <w:hyperlink r:id="rId8" w:history="1">
        <w:r w:rsidR="00BF17A8" w:rsidRPr="00C951AD">
          <w:rPr>
            <w:rStyle w:val="Hyperlink"/>
            <w:rFonts w:cstheme="minorHAnsi"/>
          </w:rPr>
          <w:t>submit@ntn.org.na</w:t>
        </w:r>
      </w:hyperlink>
      <w:r w:rsidR="005D73AD" w:rsidRPr="009C3A3F">
        <w:rPr>
          <w:rFonts w:cstheme="minorHAnsi"/>
        </w:rPr>
        <w:t xml:space="preserve"> Please send your completed</w:t>
      </w:r>
      <w:r>
        <w:rPr>
          <w:rFonts w:cstheme="minorHAnsi"/>
        </w:rPr>
        <w:t xml:space="preserve"> application form and attached documents</w:t>
      </w:r>
      <w:r w:rsidR="005D73AD" w:rsidRPr="009C3A3F">
        <w:rPr>
          <w:rFonts w:cstheme="minorHAnsi"/>
        </w:rPr>
        <w:t xml:space="preserve"> as a single </w:t>
      </w:r>
      <w:r w:rsidR="005D73AD" w:rsidRPr="009C3A3F">
        <w:rPr>
          <w:rFonts w:cstheme="minorHAnsi"/>
          <w:b/>
        </w:rPr>
        <w:t>zip file</w:t>
      </w:r>
      <w:r w:rsidR="005D73AD" w:rsidRPr="009C3A3F">
        <w:rPr>
          <w:rFonts w:cstheme="minorHAnsi"/>
        </w:rPr>
        <w:t xml:space="preserve"> containing individual files in doc/docx/pdf format. </w:t>
      </w:r>
    </w:p>
    <w:p w:rsidR="006B3AEE" w:rsidRDefault="006B3AEE" w:rsidP="006B3AEE">
      <w:pPr>
        <w:ind w:left="360"/>
        <w:jc w:val="both"/>
        <w:rPr>
          <w:rFonts w:cstheme="minorHAnsi"/>
        </w:rPr>
      </w:pPr>
    </w:p>
    <w:p w:rsidR="006B3AEE" w:rsidRPr="006B3AEE" w:rsidRDefault="006B3AEE" w:rsidP="006B3AEE">
      <w:pPr>
        <w:ind w:left="360"/>
        <w:jc w:val="both"/>
        <w:rPr>
          <w:rFonts w:cstheme="minorHAnsi"/>
          <w:b/>
        </w:rPr>
      </w:pPr>
      <w:r w:rsidRPr="006B3AEE">
        <w:rPr>
          <w:rFonts w:cstheme="minorHAnsi"/>
          <w:b/>
        </w:rPr>
        <w:t xml:space="preserve">Alternatively, </w:t>
      </w:r>
    </w:p>
    <w:p w:rsidR="005D73AD" w:rsidRPr="009C3A3F" w:rsidRDefault="005D73AD" w:rsidP="005D73AD">
      <w:pPr>
        <w:numPr>
          <w:ilvl w:val="0"/>
          <w:numId w:val="9"/>
        </w:numPr>
        <w:jc w:val="both"/>
        <w:rPr>
          <w:rFonts w:cstheme="minorHAnsi"/>
        </w:rPr>
      </w:pPr>
      <w:r w:rsidRPr="009C3A3F">
        <w:rPr>
          <w:rFonts w:cstheme="minorHAnsi"/>
        </w:rPr>
        <w:t xml:space="preserve">Post your hard copy and full submission to National Theatre of Namibia. P. O. Box 3794, Windhoek Namibia. </w:t>
      </w:r>
    </w:p>
    <w:p w:rsidR="005D73AD" w:rsidRPr="009C3A3F" w:rsidRDefault="005D73AD" w:rsidP="005D73AD">
      <w:pPr>
        <w:numPr>
          <w:ilvl w:val="0"/>
          <w:numId w:val="9"/>
        </w:numPr>
        <w:jc w:val="both"/>
        <w:rPr>
          <w:rFonts w:cstheme="minorHAnsi"/>
        </w:rPr>
      </w:pPr>
      <w:r w:rsidRPr="009C3A3F">
        <w:rPr>
          <w:rFonts w:cstheme="minorHAnsi"/>
        </w:rPr>
        <w:t xml:space="preserve">Hand deliver your full submission to </w:t>
      </w:r>
      <w:r>
        <w:rPr>
          <w:rFonts w:cstheme="minorHAnsi"/>
        </w:rPr>
        <w:t xml:space="preserve">the </w:t>
      </w:r>
      <w:r w:rsidRPr="009C3A3F">
        <w:rPr>
          <w:rFonts w:cstheme="minorHAnsi"/>
        </w:rPr>
        <w:t xml:space="preserve">National Theatre of Namibia. 12 John Meinert Street, Windhoek. NTN offices are open Mondays-Fridays, 08H00-17H00. </w:t>
      </w:r>
    </w:p>
    <w:p w:rsidR="000A4D73" w:rsidRDefault="000A4D73"/>
    <w:p w:rsidR="00BF17A8" w:rsidRDefault="00BF17A8"/>
    <w:p w:rsidR="00BF17A8" w:rsidRDefault="00BF17A8"/>
    <w:p w:rsidR="00BF17A8" w:rsidRDefault="00BF17A8"/>
    <w:p w:rsidR="00BF17A8" w:rsidRDefault="00BF17A8"/>
    <w:p w:rsidR="00BF17A8" w:rsidRDefault="00BF17A8"/>
    <w:p w:rsidR="00BF17A8" w:rsidRDefault="00BF17A8"/>
    <w:p w:rsidR="00BF17A8" w:rsidRDefault="00BF17A8"/>
    <w:p w:rsidR="00BF17A8" w:rsidRDefault="00BF17A8"/>
    <w:p w:rsidR="00BF17A8" w:rsidRDefault="00BF17A8"/>
    <w:p w:rsidR="00BF17A8" w:rsidRDefault="00BF17A8"/>
    <w:sectPr w:rsidR="00BF17A8" w:rsidSect="00B677A7">
      <w:headerReference w:type="even" r:id="rId9"/>
      <w:headerReference w:type="default" r:id="rId10"/>
      <w:footerReference w:type="default" r:id="rId11"/>
      <w:headerReference w:type="first" r:id="rId12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319D3" w:rsidRDefault="005319D3" w:rsidP="006A1726">
      <w:pPr>
        <w:spacing w:after="0" w:line="240" w:lineRule="auto"/>
      </w:pPr>
      <w:r>
        <w:separator/>
      </w:r>
    </w:p>
  </w:endnote>
  <w:endnote w:type="continuationSeparator" w:id="0">
    <w:p w:rsidR="005319D3" w:rsidRDefault="005319D3" w:rsidP="006A17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42172143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691A96" w:rsidRDefault="004E57BE" w:rsidP="00A60F6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245B2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245B2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  <w:p w:rsidR="00691A96" w:rsidRPr="005D73AD" w:rsidRDefault="004E57BE" w:rsidP="005D73AD">
            <w:pPr>
              <w:pStyle w:val="Footer"/>
              <w:ind w:left="2160"/>
              <w:jc w:val="both"/>
              <w:rPr>
                <w:bCs/>
                <w:szCs w:val="24"/>
              </w:rPr>
            </w:pPr>
            <w:r w:rsidRPr="00691A96">
              <w:rPr>
                <w:bCs/>
                <w:szCs w:val="24"/>
              </w:rPr>
              <w:t>National Theatre of Namibia</w:t>
            </w:r>
            <w:r w:rsidR="005D73AD">
              <w:rPr>
                <w:bCs/>
                <w:szCs w:val="24"/>
              </w:rPr>
              <w:t xml:space="preserve"> </w:t>
            </w:r>
            <w:r w:rsidRPr="00691A96">
              <w:rPr>
                <w:bCs/>
                <w:szCs w:val="24"/>
              </w:rPr>
              <w:t xml:space="preserve">Call for </w:t>
            </w:r>
            <w:r w:rsidR="006835D2">
              <w:rPr>
                <w:bCs/>
                <w:szCs w:val="24"/>
              </w:rPr>
              <w:t>2021/22 Season. APPLICATION FORM</w:t>
            </w:r>
            <w:r w:rsidR="006835D2" w:rsidRPr="00691A96">
              <w:rPr>
                <w:b/>
                <w:bCs/>
                <w:szCs w:val="24"/>
              </w:rPr>
              <w:t xml:space="preserve"> </w:t>
            </w:r>
          </w:p>
        </w:sdtContent>
      </w:sdt>
    </w:sdtContent>
  </w:sdt>
  <w:p w:rsidR="00691A96" w:rsidRDefault="005319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319D3" w:rsidRDefault="005319D3" w:rsidP="006A1726">
      <w:pPr>
        <w:spacing w:after="0" w:line="240" w:lineRule="auto"/>
      </w:pPr>
      <w:r>
        <w:separator/>
      </w:r>
    </w:p>
  </w:footnote>
  <w:footnote w:type="continuationSeparator" w:id="0">
    <w:p w:rsidR="005319D3" w:rsidRDefault="005319D3" w:rsidP="006A17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0CBA" w:rsidRDefault="00F90CB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0CBA" w:rsidRDefault="006B3AEE">
    <w:pPr>
      <w:pStyle w:val="Header"/>
    </w:pPr>
    <w:r>
      <w:rPr>
        <w:noProof/>
      </w:rPr>
      <w:drawing>
        <wp:inline distT="0" distB="0" distL="0" distR="0" wp14:anchorId="76D0827C" wp14:editId="382AC582">
          <wp:extent cx="644992" cy="952594"/>
          <wp:effectExtent l="0" t="0" r="317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tn new logo 07 (2)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6060" cy="9689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0CBA" w:rsidRDefault="00F90C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C5134"/>
    <w:multiLevelType w:val="hybridMultilevel"/>
    <w:tmpl w:val="EC4E0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B41079"/>
    <w:multiLevelType w:val="hybridMultilevel"/>
    <w:tmpl w:val="4A9EE21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7E226C"/>
    <w:multiLevelType w:val="hybridMultilevel"/>
    <w:tmpl w:val="923C95D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1923711"/>
    <w:multiLevelType w:val="hybridMultilevel"/>
    <w:tmpl w:val="8A08D2D6"/>
    <w:lvl w:ilvl="0" w:tplc="24ECD80E">
      <w:numFmt w:val="bullet"/>
      <w:lvlText w:val="•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DC242BB"/>
    <w:multiLevelType w:val="multilevel"/>
    <w:tmpl w:val="71A8B4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6EF5F6A"/>
    <w:multiLevelType w:val="hybridMultilevel"/>
    <w:tmpl w:val="DED89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E8449F"/>
    <w:multiLevelType w:val="hybridMultilevel"/>
    <w:tmpl w:val="A46672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B72A49"/>
    <w:multiLevelType w:val="hybridMultilevel"/>
    <w:tmpl w:val="C6682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D544E8"/>
    <w:multiLevelType w:val="hybridMultilevel"/>
    <w:tmpl w:val="84066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003F99"/>
    <w:multiLevelType w:val="hybridMultilevel"/>
    <w:tmpl w:val="028AD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88791A"/>
    <w:multiLevelType w:val="hybridMultilevel"/>
    <w:tmpl w:val="5E007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6"/>
  </w:num>
  <w:num w:numId="4">
    <w:abstractNumId w:val="10"/>
  </w:num>
  <w:num w:numId="5">
    <w:abstractNumId w:val="7"/>
  </w:num>
  <w:num w:numId="6">
    <w:abstractNumId w:val="8"/>
  </w:num>
  <w:num w:numId="7">
    <w:abstractNumId w:val="9"/>
  </w:num>
  <w:num w:numId="8">
    <w:abstractNumId w:val="3"/>
  </w:num>
  <w:num w:numId="9">
    <w:abstractNumId w:val="2"/>
  </w:num>
  <w:num w:numId="10">
    <w:abstractNumId w:val="1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NrAwszAzMLYwMjVV0lEKTi0uzszPAykwrQUAK9QIRSwAAAA="/>
  </w:docVars>
  <w:rsids>
    <w:rsidRoot w:val="006A1726"/>
    <w:rsid w:val="00016296"/>
    <w:rsid w:val="000A4D73"/>
    <w:rsid w:val="000C5C59"/>
    <w:rsid w:val="000D50C8"/>
    <w:rsid w:val="001534F2"/>
    <w:rsid w:val="003245B2"/>
    <w:rsid w:val="00362C36"/>
    <w:rsid w:val="00367A4B"/>
    <w:rsid w:val="00414D43"/>
    <w:rsid w:val="004E57BE"/>
    <w:rsid w:val="005319D3"/>
    <w:rsid w:val="005D73AD"/>
    <w:rsid w:val="006835D2"/>
    <w:rsid w:val="006A1726"/>
    <w:rsid w:val="006B3AEE"/>
    <w:rsid w:val="008020C5"/>
    <w:rsid w:val="009C1F50"/>
    <w:rsid w:val="00A9338F"/>
    <w:rsid w:val="00B71071"/>
    <w:rsid w:val="00BF17A8"/>
    <w:rsid w:val="00E179AF"/>
    <w:rsid w:val="00F86AD0"/>
    <w:rsid w:val="00F90C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B1B188"/>
  <w15:chartTrackingRefBased/>
  <w15:docId w15:val="{FCE57C58-AFA0-4B61-B6E8-8A922B0B0A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172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A17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A172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A172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A17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1726"/>
  </w:style>
  <w:style w:type="paragraph" w:styleId="Footer">
    <w:name w:val="footer"/>
    <w:basedOn w:val="Normal"/>
    <w:link w:val="FooterChar"/>
    <w:uiPriority w:val="99"/>
    <w:unhideWhenUsed/>
    <w:rsid w:val="006A17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1726"/>
  </w:style>
  <w:style w:type="paragraph" w:styleId="Title">
    <w:name w:val="Title"/>
    <w:basedOn w:val="Normal"/>
    <w:next w:val="Normal"/>
    <w:link w:val="TitleChar"/>
    <w:qFormat/>
    <w:rsid w:val="006A1726"/>
    <w:pPr>
      <w:spacing w:after="0" w:line="240" w:lineRule="auto"/>
    </w:pPr>
    <w:rPr>
      <w:rFonts w:ascii="Arial" w:eastAsia="Arial" w:hAnsi="Arial" w:cs="Arial"/>
      <w:b/>
      <w:color w:val="000000"/>
      <w:sz w:val="28"/>
      <w:szCs w:val="28"/>
      <w:lang w:eastAsia="en-ZA"/>
    </w:rPr>
  </w:style>
  <w:style w:type="character" w:customStyle="1" w:styleId="TitleChar">
    <w:name w:val="Title Char"/>
    <w:basedOn w:val="DefaultParagraphFont"/>
    <w:link w:val="Title"/>
    <w:rsid w:val="006A1726"/>
    <w:rPr>
      <w:rFonts w:ascii="Arial" w:eastAsia="Arial" w:hAnsi="Arial" w:cs="Arial"/>
      <w:b/>
      <w:color w:val="000000"/>
      <w:sz w:val="28"/>
      <w:szCs w:val="28"/>
      <w:lang w:eastAsia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7809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bmit@ntn.org.na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ubmit@ntn.org.na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58</Words>
  <Characters>432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istic Director</dc:creator>
  <cp:keywords/>
  <dc:description/>
  <cp:lastModifiedBy>Artistic Director</cp:lastModifiedBy>
  <cp:revision>3</cp:revision>
  <dcterms:created xsi:type="dcterms:W3CDTF">2020-05-11T13:38:00Z</dcterms:created>
  <dcterms:modified xsi:type="dcterms:W3CDTF">2020-05-17T16:32:00Z</dcterms:modified>
</cp:coreProperties>
</file>